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3C257C" w14:textId="750D1222" w:rsidR="006D17DB" w:rsidRPr="009811DE" w:rsidRDefault="005D4FFC" w:rsidP="006D17DB">
      <w:pPr>
        <w:spacing w:after="80"/>
        <w:jc w:val="center"/>
        <w:rPr>
          <w:b/>
          <w:bCs/>
          <w:sz w:val="26"/>
          <w:szCs w:val="26"/>
          <w:lang w:val="sq-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17DA8B3" wp14:editId="738EDA2C">
                <wp:simplePos x="0" y="0"/>
                <wp:positionH relativeFrom="margin">
                  <wp:posOffset>81421</wp:posOffset>
                </wp:positionH>
                <wp:positionV relativeFrom="paragraph">
                  <wp:posOffset>-110490</wp:posOffset>
                </wp:positionV>
                <wp:extent cx="5989954" cy="9531374"/>
                <wp:effectExtent l="0" t="0" r="0" b="0"/>
                <wp:wrapNone/>
                <wp:docPr id="1694742820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9954" cy="9531374"/>
                          <a:chOff x="0" y="0"/>
                          <a:chExt cx="5989954" cy="9531374"/>
                        </a:xfrm>
                      </wpg:grpSpPr>
                      <pic:pic xmlns:pic="http://schemas.openxmlformats.org/drawingml/2006/picture">
                        <pic:nvPicPr>
                          <pic:cNvPr id="795097910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591" y="669851"/>
                            <a:ext cx="5735955" cy="73609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21419055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39163" y="8495414"/>
                            <a:ext cx="1297940" cy="3765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81734724" name="Graphic 12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18838" y="8463517"/>
                            <a:ext cx="1297940" cy="3536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9632583" name="Picture 1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96" r="1617"/>
                          <a:stretch/>
                        </pic:blipFill>
                        <pic:spPr bwMode="auto">
                          <a:xfrm>
                            <a:off x="127591" y="8325293"/>
                            <a:ext cx="1297940" cy="7435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00028858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9143390"/>
                            <a:ext cx="5989954" cy="3879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E88B722" w14:textId="680DE4C9" w:rsidR="005D4FFC" w:rsidRPr="00FC2DE8" w:rsidRDefault="00FC2DE8" w:rsidP="005D4FFC">
                              <w:pPr>
                                <w:jc w:val="center"/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</w:pPr>
                              <w:proofErr w:type="spellStart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>Transformimi</w:t>
                              </w:r>
                              <w:proofErr w:type="spellEnd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 xml:space="preserve"> </w:t>
                              </w:r>
                              <w:proofErr w:type="spellStart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>i</w:t>
                              </w:r>
                              <w:proofErr w:type="spellEnd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 xml:space="preserve"> </w:t>
                              </w:r>
                              <w:proofErr w:type="spellStart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>Gjelbër</w:t>
                              </w:r>
                              <w:proofErr w:type="spellEnd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 xml:space="preserve"> </w:t>
                              </w:r>
                              <w:proofErr w:type="spellStart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>i</w:t>
                              </w:r>
                              <w:proofErr w:type="spellEnd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 xml:space="preserve"> </w:t>
                              </w:r>
                              <w:proofErr w:type="spellStart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>Ndërmarrjeve</w:t>
                              </w:r>
                              <w:proofErr w:type="spellEnd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 xml:space="preserve"> Private </w:t>
                              </w:r>
                              <w:proofErr w:type="spellStart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>në</w:t>
                              </w:r>
                              <w:proofErr w:type="spellEnd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 xml:space="preserve"> </w:t>
                              </w:r>
                              <w:proofErr w:type="spellStart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>Kosovë</w:t>
                              </w:r>
                              <w:proofErr w:type="spellEnd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 xml:space="preserve">” (GPEK), </w:t>
                              </w:r>
                              <w:proofErr w:type="spellStart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>është</w:t>
                              </w:r>
                              <w:proofErr w:type="spellEnd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 xml:space="preserve"> </w:t>
                              </w:r>
                              <w:proofErr w:type="spellStart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>projekt</w:t>
                              </w:r>
                              <w:proofErr w:type="spellEnd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 xml:space="preserve"> </w:t>
                              </w:r>
                              <w:proofErr w:type="spellStart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>i</w:t>
                              </w:r>
                              <w:proofErr w:type="spellEnd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 xml:space="preserve"> </w:t>
                              </w:r>
                              <w:proofErr w:type="spellStart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>Agjencisë</w:t>
                              </w:r>
                              <w:proofErr w:type="spellEnd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 xml:space="preserve"> </w:t>
                              </w:r>
                              <w:proofErr w:type="spellStart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>Zvicerane</w:t>
                              </w:r>
                              <w:proofErr w:type="spellEnd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 xml:space="preserve"> </w:t>
                              </w:r>
                              <w:proofErr w:type="spellStart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>për</w:t>
                              </w:r>
                              <w:proofErr w:type="spellEnd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 xml:space="preserve"> Zhvillim </w:t>
                              </w:r>
                              <w:proofErr w:type="spellStart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>dhe</w:t>
                              </w:r>
                              <w:proofErr w:type="spellEnd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 xml:space="preserve"> </w:t>
                              </w:r>
                              <w:proofErr w:type="spellStart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>Bashkëpunim</w:t>
                              </w:r>
                              <w:proofErr w:type="spellEnd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 xml:space="preserve"> (SDC), </w:t>
                              </w:r>
                              <w:proofErr w:type="spellStart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>i</w:t>
                              </w:r>
                              <w:proofErr w:type="spellEnd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 xml:space="preserve"> </w:t>
                              </w:r>
                              <w:proofErr w:type="spellStart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>bashkëfinancuar</w:t>
                              </w:r>
                              <w:proofErr w:type="spellEnd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 xml:space="preserve"> </w:t>
                              </w:r>
                              <w:proofErr w:type="spellStart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>nga</w:t>
                              </w:r>
                              <w:proofErr w:type="spellEnd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 xml:space="preserve"> </w:t>
                              </w:r>
                              <w:proofErr w:type="spellStart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>Suedia</w:t>
                              </w:r>
                              <w:proofErr w:type="spellEnd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 xml:space="preserve"> </w:t>
                              </w:r>
                              <w:proofErr w:type="spellStart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>dhe</w:t>
                              </w:r>
                              <w:proofErr w:type="spellEnd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 xml:space="preserve"> </w:t>
                              </w:r>
                              <w:proofErr w:type="spellStart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>i</w:t>
                              </w:r>
                              <w:proofErr w:type="spellEnd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 xml:space="preserve"> </w:t>
                              </w:r>
                              <w:proofErr w:type="spellStart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>zbatuar</w:t>
                              </w:r>
                              <w:proofErr w:type="spellEnd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 xml:space="preserve"> </w:t>
                              </w:r>
                              <w:proofErr w:type="spellStart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>nga</w:t>
                              </w:r>
                              <w:proofErr w:type="spellEnd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 xml:space="preserve"> </w:t>
                              </w:r>
                              <w:proofErr w:type="spellStart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>Helvetas</w:t>
                              </w:r>
                              <w:proofErr w:type="spellEnd"/>
                              <w:r w:rsidRPr="00FC2DE8">
                                <w:rPr>
                                  <w:rFonts w:ascii="Gadugi" w:hAnsi="Gadugi"/>
                                  <w:sz w:val="17"/>
                                  <w:szCs w:val="17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11842662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591" y="0"/>
                            <a:ext cx="996950" cy="4692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17DA8B3" id="Group 7" o:spid="_x0000_s1026" style="position:absolute;left:0;text-align:left;margin-left:6.4pt;margin-top:-8.7pt;width:471.65pt;height:750.5pt;z-index:251659264;mso-position-horizontal-relative:margin" coordsize="59899,95313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5" o:spid="_x0000_s1027" type="#_x0000_t75" style="position:absolute;left:1275;top:6698;width:57360;height:736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">
                  <v:imagedata r:id="rId14" o:title=""/>
                </v:shape>
                <v:shape id="Picture 13" o:spid="_x0000_s1028" type="#_x0000_t75" style="position:absolute;left:23391;top:84954;width:12980;height:37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">
                  <v:imagedata r:id="rId15" o:title=""/>
                </v:shape>
                <v:shape id="Graphic 12" o:spid="_x0000_s1029" type="#_x0000_t75" style="position:absolute;left:45188;top:84635;width:12979;height:35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">
                  <v:imagedata r:id="rId16" o:title=""/>
                </v:shape>
                <v:shape id="Picture 14" o:spid="_x0000_s1030" type="#_x0000_t75" style="position:absolute;left:1275;top:83252;width:12980;height:7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">
                  <v:imagedata r:id="rId17" o:title="" cropleft="1046f" cropright="1060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1" type="#_x0000_t202" style="position:absolute;top:91433;width:59899;height:3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" filled="f" stroked="f">
                  <v:textbox style="mso-fit-shape-to-text:t">
                    <w:txbxContent>
                      <w:p w14:paraId="0E88B722" w14:textId="680DE4C9" w:rsidR="005D4FFC" w:rsidRPr="00FC2DE8" w:rsidRDefault="00FC2DE8" w:rsidP="005D4FFC">
                        <w:pPr>
                          <w:jc w:val="center"/>
                          <w:rPr>
                            <w:rFonts w:ascii="Gadugi" w:hAnsi="Gadugi"/>
                            <w:sz w:val="17"/>
                            <w:szCs w:val="17"/>
                          </w:rPr>
                        </w:pPr>
                        <w:proofErr w:type="spellStart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>Transformimi</w:t>
                        </w:r>
                        <w:proofErr w:type="spellEnd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 xml:space="preserve"> </w:t>
                        </w:r>
                        <w:proofErr w:type="spellStart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>i</w:t>
                        </w:r>
                        <w:proofErr w:type="spellEnd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 xml:space="preserve"> </w:t>
                        </w:r>
                        <w:proofErr w:type="spellStart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>Gjelbër</w:t>
                        </w:r>
                        <w:proofErr w:type="spellEnd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 xml:space="preserve"> </w:t>
                        </w:r>
                        <w:proofErr w:type="spellStart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>i</w:t>
                        </w:r>
                        <w:proofErr w:type="spellEnd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 xml:space="preserve"> </w:t>
                        </w:r>
                        <w:proofErr w:type="spellStart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>Ndërmarrjeve</w:t>
                        </w:r>
                        <w:proofErr w:type="spellEnd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 xml:space="preserve"> Private </w:t>
                        </w:r>
                        <w:proofErr w:type="spellStart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>në</w:t>
                        </w:r>
                        <w:proofErr w:type="spellEnd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 xml:space="preserve"> </w:t>
                        </w:r>
                        <w:proofErr w:type="spellStart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>Kosovë</w:t>
                        </w:r>
                        <w:proofErr w:type="spellEnd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 xml:space="preserve">” (GPEK), </w:t>
                        </w:r>
                        <w:proofErr w:type="spellStart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>është</w:t>
                        </w:r>
                        <w:proofErr w:type="spellEnd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 xml:space="preserve"> </w:t>
                        </w:r>
                        <w:proofErr w:type="spellStart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>projekt</w:t>
                        </w:r>
                        <w:proofErr w:type="spellEnd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 xml:space="preserve"> </w:t>
                        </w:r>
                        <w:proofErr w:type="spellStart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>i</w:t>
                        </w:r>
                        <w:proofErr w:type="spellEnd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 xml:space="preserve"> </w:t>
                        </w:r>
                        <w:proofErr w:type="spellStart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>Agjencisë</w:t>
                        </w:r>
                        <w:proofErr w:type="spellEnd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 xml:space="preserve"> </w:t>
                        </w:r>
                        <w:proofErr w:type="spellStart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>Zvicerane</w:t>
                        </w:r>
                        <w:proofErr w:type="spellEnd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 xml:space="preserve"> </w:t>
                        </w:r>
                        <w:proofErr w:type="spellStart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>për</w:t>
                        </w:r>
                        <w:proofErr w:type="spellEnd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 xml:space="preserve"> Zhvillim </w:t>
                        </w:r>
                        <w:proofErr w:type="spellStart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>dhe</w:t>
                        </w:r>
                        <w:proofErr w:type="spellEnd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 xml:space="preserve"> </w:t>
                        </w:r>
                        <w:proofErr w:type="spellStart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>Bashkëpunim</w:t>
                        </w:r>
                        <w:proofErr w:type="spellEnd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 xml:space="preserve"> (SDC), </w:t>
                        </w:r>
                        <w:proofErr w:type="spellStart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>i</w:t>
                        </w:r>
                        <w:proofErr w:type="spellEnd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 xml:space="preserve"> </w:t>
                        </w:r>
                        <w:proofErr w:type="spellStart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>bashkëfinancuar</w:t>
                        </w:r>
                        <w:proofErr w:type="spellEnd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 xml:space="preserve"> </w:t>
                        </w:r>
                        <w:proofErr w:type="spellStart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>nga</w:t>
                        </w:r>
                        <w:proofErr w:type="spellEnd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 xml:space="preserve"> </w:t>
                        </w:r>
                        <w:proofErr w:type="spellStart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>Suedia</w:t>
                        </w:r>
                        <w:proofErr w:type="spellEnd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 xml:space="preserve"> </w:t>
                        </w:r>
                        <w:proofErr w:type="spellStart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>dhe</w:t>
                        </w:r>
                        <w:proofErr w:type="spellEnd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 xml:space="preserve"> </w:t>
                        </w:r>
                        <w:proofErr w:type="spellStart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>i</w:t>
                        </w:r>
                        <w:proofErr w:type="spellEnd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 xml:space="preserve"> </w:t>
                        </w:r>
                        <w:proofErr w:type="spellStart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>zbatuar</w:t>
                        </w:r>
                        <w:proofErr w:type="spellEnd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 xml:space="preserve"> </w:t>
                        </w:r>
                        <w:proofErr w:type="spellStart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>nga</w:t>
                        </w:r>
                        <w:proofErr w:type="spellEnd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 xml:space="preserve"> </w:t>
                        </w:r>
                        <w:proofErr w:type="spellStart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>Helvetas</w:t>
                        </w:r>
                        <w:proofErr w:type="spellEnd"/>
                        <w:r w:rsidRPr="00FC2DE8">
                          <w:rPr>
                            <w:rFonts w:ascii="Gadugi" w:hAnsi="Gadugi"/>
                            <w:sz w:val="17"/>
                            <w:szCs w:val="17"/>
                          </w:rPr>
                          <w:t>.</w:t>
                        </w:r>
                      </w:p>
                    </w:txbxContent>
                  </v:textbox>
                </v:shape>
                <v:shape id="Picture 11" o:spid="_x0000_s1032" type="#_x0000_t75" style="position:absolute;left:1275;width:9970;height:46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">
                  <v:imagedata r:id="rId18" o:title=""/>
                </v:shape>
                <w10:wrap anchorx="margin"/>
              </v:group>
            </w:pict>
          </mc:Fallback>
        </mc:AlternateContent>
      </w:r>
    </w:p>
    <w:p w14:paraId="1BCC0C38" w14:textId="77777777" w:rsidR="007D5CE8" w:rsidRPr="009811DE" w:rsidRDefault="007D5CE8" w:rsidP="006D17DB">
      <w:pPr>
        <w:spacing w:after="80"/>
        <w:jc w:val="center"/>
        <w:rPr>
          <w:b/>
          <w:bCs/>
          <w:sz w:val="26"/>
          <w:szCs w:val="26"/>
          <w:lang w:val="sq-AL"/>
        </w:rPr>
      </w:pPr>
    </w:p>
    <w:p w14:paraId="75D774E7" w14:textId="7A039A8A" w:rsidR="007E08F3" w:rsidRDefault="00FD500F" w:rsidP="006D17DB">
      <w:pPr>
        <w:spacing w:after="80"/>
        <w:jc w:val="center"/>
        <w:rPr>
          <w:b/>
          <w:bCs/>
          <w:sz w:val="26"/>
          <w:szCs w:val="26"/>
          <w:lang w:val="sq-AL"/>
        </w:rPr>
      </w:pPr>
      <w:r>
        <w:rPr>
          <w:b/>
          <w:bCs/>
          <w:noProof/>
          <w:sz w:val="24"/>
          <w:szCs w:val="24"/>
          <w:lang w:val="sq-AL"/>
        </w:rPr>
        <w:drawing>
          <wp:anchor distT="0" distB="0" distL="114300" distR="114300" simplePos="0" relativeHeight="251660288" behindDoc="0" locked="0" layoutInCell="1" allowOverlap="1" wp14:anchorId="5AD9A69A" wp14:editId="6C3B589B">
            <wp:simplePos x="0" y="0"/>
            <wp:positionH relativeFrom="margin">
              <wp:posOffset>434340</wp:posOffset>
            </wp:positionH>
            <wp:positionV relativeFrom="paragraph">
              <wp:posOffset>1770380</wp:posOffset>
            </wp:positionV>
            <wp:extent cx="5276850" cy="3956050"/>
            <wp:effectExtent l="0" t="0" r="0" b="0"/>
            <wp:wrapNone/>
            <wp:docPr id="200285278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956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08F3">
        <w:rPr>
          <w:b/>
          <w:bCs/>
          <w:sz w:val="26"/>
          <w:szCs w:val="26"/>
          <w:lang w:val="sq-AL"/>
        </w:rPr>
        <w:br w:type="page"/>
      </w:r>
    </w:p>
    <w:p w14:paraId="0E6E349E" w14:textId="315737C7" w:rsidR="006D17DB" w:rsidRPr="001749E9" w:rsidRDefault="009811DE" w:rsidP="006D17DB">
      <w:pPr>
        <w:spacing w:after="80"/>
        <w:jc w:val="center"/>
        <w:rPr>
          <w:sz w:val="24"/>
          <w:szCs w:val="24"/>
          <w:lang w:val="sq-AL"/>
        </w:rPr>
      </w:pPr>
      <w:r w:rsidRPr="001749E9">
        <w:rPr>
          <w:sz w:val="24"/>
          <w:szCs w:val="24"/>
          <w:lang w:val="sq-AL"/>
        </w:rPr>
        <w:lastRenderedPageBreak/>
        <w:t>Transformimi i Gjelbër</w:t>
      </w:r>
      <w:r w:rsidR="006D17DB" w:rsidRPr="001749E9">
        <w:rPr>
          <w:sz w:val="24"/>
          <w:szCs w:val="24"/>
          <w:lang w:val="sq-AL"/>
        </w:rPr>
        <w:t xml:space="preserve"> i Ndërmarrjeve Private në Kosovë (GPEK)</w:t>
      </w:r>
    </w:p>
    <w:p w14:paraId="1B5160DC" w14:textId="59248418" w:rsidR="007E08F3" w:rsidRPr="001749E9" w:rsidRDefault="007E08F3" w:rsidP="006D17DB">
      <w:pPr>
        <w:spacing w:after="80"/>
        <w:jc w:val="center"/>
        <w:rPr>
          <w:b/>
          <w:bCs/>
          <w:sz w:val="16"/>
          <w:szCs w:val="16"/>
          <w:lang w:val="sq-AL"/>
        </w:rPr>
      </w:pPr>
    </w:p>
    <w:p w14:paraId="06343CC2" w14:textId="03F4F1BD" w:rsidR="007E08F3" w:rsidRPr="001749E9" w:rsidRDefault="001749E9" w:rsidP="006D17DB">
      <w:pPr>
        <w:spacing w:after="80"/>
        <w:jc w:val="center"/>
        <w:rPr>
          <w:sz w:val="24"/>
          <w:szCs w:val="24"/>
          <w:lang w:val="sq-AL"/>
        </w:rPr>
      </w:pPr>
      <w:r w:rsidRPr="001749E9">
        <w:rPr>
          <w:sz w:val="24"/>
          <w:szCs w:val="24"/>
          <w:lang w:val="sq-AL"/>
        </w:rPr>
        <w:t>FONDI PËR INOVACION</w:t>
      </w:r>
    </w:p>
    <w:p w14:paraId="7B7B5D4A" w14:textId="595CF727" w:rsidR="007E08F3" w:rsidRPr="001749E9" w:rsidRDefault="001749E9" w:rsidP="001749E9">
      <w:pPr>
        <w:spacing w:after="80"/>
        <w:jc w:val="center"/>
        <w:rPr>
          <w:b/>
          <w:bCs/>
          <w:sz w:val="24"/>
          <w:szCs w:val="24"/>
          <w:lang w:val="sq-AL"/>
        </w:rPr>
      </w:pPr>
      <w:r w:rsidRPr="001749E9">
        <w:rPr>
          <w:b/>
          <w:bCs/>
          <w:sz w:val="24"/>
          <w:szCs w:val="24"/>
          <w:lang w:val="sq-AL"/>
        </w:rPr>
        <w:t>APLIKACIONI I PLOTË PËR GRANT</w:t>
      </w:r>
    </w:p>
    <w:p w14:paraId="6FC2891E" w14:textId="77777777" w:rsidR="007E08F3" w:rsidRPr="001749E9" w:rsidRDefault="007E08F3" w:rsidP="006D17DB">
      <w:pPr>
        <w:spacing w:after="80"/>
        <w:jc w:val="center"/>
        <w:rPr>
          <w:b/>
          <w:bCs/>
          <w:sz w:val="4"/>
          <w:szCs w:val="4"/>
          <w:lang w:val="sq-AL"/>
        </w:rPr>
      </w:pPr>
    </w:p>
    <w:p w14:paraId="504D1CA1" w14:textId="693644EB" w:rsidR="00D075D4" w:rsidRPr="009811DE" w:rsidRDefault="002A43D9">
      <w:pPr>
        <w:spacing w:before="280" w:after="140"/>
        <w:rPr>
          <w:lang w:val="sq-AL"/>
        </w:rPr>
      </w:pPr>
      <w:r w:rsidRPr="009811DE">
        <w:rPr>
          <w:b/>
          <w:bCs/>
          <w:sz w:val="24"/>
          <w:szCs w:val="24"/>
          <w:lang w:val="sq-AL"/>
        </w:rPr>
        <w:t xml:space="preserve">Seksioni 1: Informacionet për </w:t>
      </w:r>
      <w:r w:rsidR="009811DE">
        <w:rPr>
          <w:b/>
          <w:bCs/>
          <w:sz w:val="24"/>
          <w:szCs w:val="24"/>
          <w:lang w:val="sq-AL"/>
        </w:rPr>
        <w:t>aplikantin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500"/>
        <w:gridCol w:w="2930"/>
        <w:gridCol w:w="2930"/>
      </w:tblGrid>
      <w:tr w:rsidR="00D075D4" w:rsidRPr="009811DE" w14:paraId="55CB93CE" w14:textId="77777777" w:rsidTr="001749E9">
        <w:tc>
          <w:tcPr>
            <w:tcW w:w="35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39503CF5" w14:textId="2139864E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 xml:space="preserve">Emri i plotë ligjor i </w:t>
            </w:r>
            <w:r w:rsidR="009811DE">
              <w:rPr>
                <w:b/>
                <w:bCs/>
                <w:lang w:val="sq-AL"/>
              </w:rPr>
              <w:t>aplikantit</w:t>
            </w:r>
          </w:p>
        </w:tc>
        <w:tc>
          <w:tcPr>
            <w:tcW w:w="5860" w:type="dxa"/>
            <w:gridSpan w:val="2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563F4F21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i/>
                <w:iCs/>
                <w:lang w:val="sq-AL"/>
              </w:rPr>
              <w:t>(Sipas certifikatës së regjistrimit, në gjuhën vendore)</w:t>
            </w:r>
          </w:p>
        </w:tc>
      </w:tr>
      <w:tr w:rsidR="00D075D4" w:rsidRPr="009811DE" w14:paraId="12700E98" w14:textId="77777777" w:rsidTr="001749E9">
        <w:tc>
          <w:tcPr>
            <w:tcW w:w="35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7DF23879" w14:textId="6236F124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Partneri aplikues (nëse aplikohet, dhe roli i tij)</w:t>
            </w:r>
          </w:p>
        </w:tc>
        <w:tc>
          <w:tcPr>
            <w:tcW w:w="5860" w:type="dxa"/>
            <w:gridSpan w:val="2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506D76B6" w14:textId="7EFC6FD8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59E12679" w14:textId="77777777" w:rsidTr="001749E9">
        <w:tc>
          <w:tcPr>
            <w:tcW w:w="35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6FEC94F6" w14:textId="6206D4B8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Përshkrimi/veprimtaria e kompanisë</w:t>
            </w:r>
          </w:p>
        </w:tc>
        <w:tc>
          <w:tcPr>
            <w:tcW w:w="5860" w:type="dxa"/>
            <w:gridSpan w:val="2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621BA6F6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62ADD7A9" w14:textId="77777777" w:rsidTr="001749E9">
        <w:tc>
          <w:tcPr>
            <w:tcW w:w="35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2D8DDA82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Forma juridike</w:t>
            </w:r>
          </w:p>
        </w:tc>
        <w:tc>
          <w:tcPr>
            <w:tcW w:w="5860" w:type="dxa"/>
            <w:gridSpan w:val="2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36046BF1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i/>
                <w:iCs/>
                <w:lang w:val="sq-AL"/>
              </w:rPr>
              <w:t>p.sh. SH.P.K., Biznes Individual</w:t>
            </w:r>
          </w:p>
        </w:tc>
      </w:tr>
      <w:tr w:rsidR="00D075D4" w:rsidRPr="009811DE" w14:paraId="2F8DDF00" w14:textId="77777777" w:rsidTr="001749E9">
        <w:tc>
          <w:tcPr>
            <w:tcW w:w="35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423769CD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Numri i regjistrimit</w:t>
            </w:r>
          </w:p>
        </w:tc>
        <w:tc>
          <w:tcPr>
            <w:tcW w:w="5860" w:type="dxa"/>
            <w:gridSpan w:val="2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62E2BD87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4B52FAB6" w14:textId="77777777" w:rsidTr="001749E9">
        <w:tc>
          <w:tcPr>
            <w:tcW w:w="35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70B0DF9C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Viti i themelimit</w:t>
            </w:r>
          </w:p>
        </w:tc>
        <w:tc>
          <w:tcPr>
            <w:tcW w:w="5860" w:type="dxa"/>
            <w:gridSpan w:val="2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4C7F50FE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3E7C47CA" w14:textId="77777777" w:rsidTr="001749E9">
        <w:tc>
          <w:tcPr>
            <w:tcW w:w="35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4968FB2C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Sektori/veprimtaria kryesore</w:t>
            </w:r>
          </w:p>
        </w:tc>
        <w:tc>
          <w:tcPr>
            <w:tcW w:w="5860" w:type="dxa"/>
            <w:gridSpan w:val="2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5B78A5C4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57DC0650" w14:textId="77777777" w:rsidTr="001749E9">
        <w:tc>
          <w:tcPr>
            <w:tcW w:w="35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40DAE653" w14:textId="127B136F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Numri i punonjësve</w:t>
            </w:r>
          </w:p>
        </w:tc>
        <w:tc>
          <w:tcPr>
            <w:tcW w:w="293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28C2E51B" w14:textId="2E94E2F1" w:rsidR="00D075D4" w:rsidRPr="009811DE" w:rsidRDefault="24B3159A">
            <w:pPr>
              <w:rPr>
                <w:lang w:val="sq-AL"/>
              </w:rPr>
            </w:pPr>
            <w:r w:rsidRPr="009811DE">
              <w:rPr>
                <w:lang w:val="sq-AL"/>
              </w:rPr>
              <w:t>Me orar të plotë:</w:t>
            </w:r>
          </w:p>
        </w:tc>
        <w:tc>
          <w:tcPr>
            <w:tcW w:w="0" w:type="auto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028351AC" w14:textId="0EEDA3CF" w:rsidR="24B3159A" w:rsidRPr="009811DE" w:rsidRDefault="24B3159A" w:rsidP="4A4CD7F7">
            <w:pPr>
              <w:rPr>
                <w:lang w:val="sq-AL"/>
              </w:rPr>
            </w:pPr>
            <w:r w:rsidRPr="009811DE">
              <w:rPr>
                <w:lang w:val="sq-AL"/>
              </w:rPr>
              <w:t>Me orar të pjesshëm:</w:t>
            </w:r>
          </w:p>
        </w:tc>
      </w:tr>
      <w:tr w:rsidR="00D075D4" w:rsidRPr="009811DE" w14:paraId="230110A4" w14:textId="77777777" w:rsidTr="001749E9">
        <w:tc>
          <w:tcPr>
            <w:tcW w:w="35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2EEB0C2C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Emaili</w:t>
            </w:r>
          </w:p>
        </w:tc>
        <w:tc>
          <w:tcPr>
            <w:tcW w:w="5860" w:type="dxa"/>
            <w:gridSpan w:val="2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0A3EB70C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4F4A7CC9" w14:textId="77777777" w:rsidTr="001749E9">
        <w:tc>
          <w:tcPr>
            <w:tcW w:w="35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7AE82FC7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Numri i telefonit</w:t>
            </w:r>
          </w:p>
        </w:tc>
        <w:tc>
          <w:tcPr>
            <w:tcW w:w="5860" w:type="dxa"/>
            <w:gridSpan w:val="2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387DDB15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169E0884" w14:textId="77777777" w:rsidTr="001749E9">
        <w:tc>
          <w:tcPr>
            <w:tcW w:w="35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0392B613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Qarkullimi</w:t>
            </w:r>
          </w:p>
        </w:tc>
        <w:tc>
          <w:tcPr>
            <w:tcW w:w="293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2E5F9DB7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lang w:val="sq-AL"/>
              </w:rPr>
              <w:t>2025: €</w:t>
            </w:r>
          </w:p>
        </w:tc>
        <w:tc>
          <w:tcPr>
            <w:tcW w:w="293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253252C5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lang w:val="sq-AL"/>
              </w:rPr>
              <w:t>2024: €</w:t>
            </w:r>
          </w:p>
        </w:tc>
      </w:tr>
      <w:tr w:rsidR="00D075D4" w:rsidRPr="009811DE" w14:paraId="7D4BA19D" w14:textId="77777777" w:rsidTr="001749E9">
        <w:tc>
          <w:tcPr>
            <w:tcW w:w="35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47B9653A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Fitimi/humbja neto</w:t>
            </w:r>
          </w:p>
        </w:tc>
        <w:tc>
          <w:tcPr>
            <w:tcW w:w="293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2E6D4188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lang w:val="sq-AL"/>
              </w:rPr>
              <w:t>2025: €</w:t>
            </w:r>
          </w:p>
        </w:tc>
        <w:tc>
          <w:tcPr>
            <w:tcW w:w="293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3077C19E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lang w:val="sq-AL"/>
              </w:rPr>
              <w:t>2024: €</w:t>
            </w:r>
          </w:p>
        </w:tc>
      </w:tr>
      <w:tr w:rsidR="00D075D4" w:rsidRPr="009811DE" w14:paraId="3E92E77A" w14:textId="77777777" w:rsidTr="001749E9">
        <w:tc>
          <w:tcPr>
            <w:tcW w:w="35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355C0FAC" w14:textId="77777777" w:rsidR="00D075D4" w:rsidRPr="009811DE" w:rsidRDefault="002A43D9">
            <w:pPr>
              <w:rPr>
                <w:b/>
                <w:bCs/>
                <w:lang w:val="sq-AL"/>
              </w:rPr>
            </w:pPr>
            <w:r w:rsidRPr="009811DE">
              <w:rPr>
                <w:b/>
                <w:bCs/>
                <w:lang w:val="sq-AL"/>
              </w:rPr>
              <w:t>Struktura e pronësisë (përfshirë përqindjen e aksionarëve)</w:t>
            </w:r>
          </w:p>
        </w:tc>
        <w:tc>
          <w:tcPr>
            <w:tcW w:w="5860" w:type="dxa"/>
            <w:gridSpan w:val="2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27D20191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61951801" w14:textId="77777777" w:rsidTr="001749E9">
        <w:tc>
          <w:tcPr>
            <w:tcW w:w="35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24C6F7F5" w14:textId="77777777" w:rsidR="00D075D4" w:rsidRPr="009811DE" w:rsidRDefault="002A43D9">
            <w:pPr>
              <w:rPr>
                <w:b/>
                <w:bCs/>
                <w:lang w:val="sq-AL"/>
              </w:rPr>
            </w:pPr>
            <w:r w:rsidRPr="009811DE">
              <w:rPr>
                <w:b/>
                <w:bCs/>
                <w:lang w:val="sq-AL"/>
              </w:rPr>
              <w:t>Pronarët përfitues (&gt;25%)</w:t>
            </w:r>
          </w:p>
        </w:tc>
        <w:tc>
          <w:tcPr>
            <w:tcW w:w="5860" w:type="dxa"/>
            <w:gridSpan w:val="2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0023342B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6B47309B" w14:textId="77777777" w:rsidTr="001749E9">
        <w:tc>
          <w:tcPr>
            <w:tcW w:w="35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2FC6DC05" w14:textId="77777777" w:rsidR="00D075D4" w:rsidRPr="009811DE" w:rsidRDefault="002A43D9">
            <w:pPr>
              <w:rPr>
                <w:b/>
                <w:bCs/>
                <w:lang w:val="sq-AL"/>
              </w:rPr>
            </w:pPr>
            <w:r w:rsidRPr="009811DE">
              <w:rPr>
                <w:b/>
                <w:bCs/>
                <w:lang w:val="sq-AL"/>
              </w:rPr>
              <w:t>Kompanitë e ndërlidhura (nëse ka)</w:t>
            </w:r>
          </w:p>
        </w:tc>
        <w:tc>
          <w:tcPr>
            <w:tcW w:w="5860" w:type="dxa"/>
            <w:gridSpan w:val="2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7AF38521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04CE6B09" w14:textId="77777777" w:rsidTr="001749E9">
        <w:tc>
          <w:tcPr>
            <w:tcW w:w="35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2520A09F" w14:textId="7F3849F6" w:rsidR="00D075D4" w:rsidRPr="009811DE" w:rsidRDefault="002A43D9">
            <w:pPr>
              <w:rPr>
                <w:b/>
                <w:bCs/>
                <w:lang w:val="sq-AL"/>
              </w:rPr>
            </w:pPr>
            <w:r w:rsidRPr="009811DE">
              <w:rPr>
                <w:b/>
                <w:bCs/>
                <w:lang w:val="sq-AL"/>
              </w:rPr>
              <w:t>Emri i bankës</w:t>
            </w:r>
          </w:p>
        </w:tc>
        <w:tc>
          <w:tcPr>
            <w:tcW w:w="5860" w:type="dxa"/>
            <w:gridSpan w:val="2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6FBEC668" w14:textId="77777777" w:rsidR="00D075D4" w:rsidRPr="009811DE" w:rsidRDefault="00D075D4">
            <w:pPr>
              <w:rPr>
                <w:lang w:val="sq-AL"/>
              </w:rPr>
            </w:pPr>
          </w:p>
        </w:tc>
      </w:tr>
    </w:tbl>
    <w:p w14:paraId="28EEADB5" w14:textId="77777777" w:rsidR="00D075D4" w:rsidRPr="001749E9" w:rsidRDefault="00D075D4">
      <w:pPr>
        <w:spacing w:after="180"/>
        <w:rPr>
          <w:sz w:val="10"/>
          <w:szCs w:val="10"/>
          <w:lang w:val="sq-AL"/>
        </w:rPr>
      </w:pP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500"/>
        <w:gridCol w:w="3500"/>
        <w:gridCol w:w="2360"/>
      </w:tblGrid>
      <w:tr w:rsidR="00D075D4" w:rsidRPr="009811DE" w14:paraId="102FD884" w14:textId="77777777" w:rsidTr="001749E9">
        <w:tc>
          <w:tcPr>
            <w:tcW w:w="35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678AB020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Titulli i projektit</w:t>
            </w:r>
          </w:p>
        </w:tc>
        <w:tc>
          <w:tcPr>
            <w:tcW w:w="5860" w:type="dxa"/>
            <w:gridSpan w:val="2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4E939E61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4F1852C3" w14:textId="77777777" w:rsidTr="001749E9">
        <w:tc>
          <w:tcPr>
            <w:tcW w:w="35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1691FB4D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Objektivi i projektit</w:t>
            </w:r>
          </w:p>
        </w:tc>
        <w:tc>
          <w:tcPr>
            <w:tcW w:w="5860" w:type="dxa"/>
            <w:gridSpan w:val="2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7962670D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62815EF2" w14:textId="77777777" w:rsidTr="001749E9">
        <w:tc>
          <w:tcPr>
            <w:tcW w:w="35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732BD230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Vendndodhja e projektit</w:t>
            </w:r>
          </w:p>
        </w:tc>
        <w:tc>
          <w:tcPr>
            <w:tcW w:w="5860" w:type="dxa"/>
            <w:gridSpan w:val="2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732B62FC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3C3D7D7C" w14:textId="77777777" w:rsidTr="001749E9">
        <w:tc>
          <w:tcPr>
            <w:tcW w:w="35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18245E6E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Kohëzgjatja e projektit (Fillimi–Përfundimi)</w:t>
            </w:r>
          </w:p>
        </w:tc>
        <w:tc>
          <w:tcPr>
            <w:tcW w:w="5860" w:type="dxa"/>
            <w:gridSpan w:val="2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464766BF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311EC3DD" w14:textId="77777777" w:rsidTr="001749E9">
        <w:tc>
          <w:tcPr>
            <w:tcW w:w="35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157DC5A1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Kostoja e projektit</w:t>
            </w:r>
          </w:p>
        </w:tc>
        <w:tc>
          <w:tcPr>
            <w:tcW w:w="35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15137560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Fondi i grantit i kërkuar nga GPEK</w:t>
            </w:r>
          </w:p>
        </w:tc>
        <w:tc>
          <w:tcPr>
            <w:tcW w:w="236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268AAD15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lang w:val="sq-AL"/>
              </w:rPr>
              <w:t>€</w:t>
            </w:r>
          </w:p>
        </w:tc>
      </w:tr>
      <w:tr w:rsidR="00D075D4" w:rsidRPr="009811DE" w14:paraId="0FD3F632" w14:textId="77777777" w:rsidTr="001749E9">
        <w:tc>
          <w:tcPr>
            <w:tcW w:w="35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044CC8D6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35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10C15B2A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Bashkëfinancimi (min. 30% e kostove të përgjithshme)</w:t>
            </w:r>
          </w:p>
        </w:tc>
        <w:tc>
          <w:tcPr>
            <w:tcW w:w="236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64D30E2E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lang w:val="sq-AL"/>
              </w:rPr>
              <w:t>€</w:t>
            </w:r>
          </w:p>
        </w:tc>
      </w:tr>
      <w:tr w:rsidR="00D075D4" w:rsidRPr="009811DE" w14:paraId="77034D7D" w14:textId="77777777" w:rsidTr="001749E9">
        <w:trPr>
          <w:trHeight w:val="300"/>
        </w:trPr>
        <w:tc>
          <w:tcPr>
            <w:tcW w:w="35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51989CD4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35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66C5417D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GJITHSEJ</w:t>
            </w:r>
          </w:p>
        </w:tc>
        <w:tc>
          <w:tcPr>
            <w:tcW w:w="236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386E3566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lang w:val="sq-AL"/>
              </w:rPr>
              <w:t>€</w:t>
            </w:r>
          </w:p>
        </w:tc>
      </w:tr>
    </w:tbl>
    <w:p w14:paraId="300FB932" w14:textId="25F27716" w:rsidR="00211588" w:rsidRPr="009811DE" w:rsidRDefault="00211588" w:rsidP="001749E9">
      <w:pPr>
        <w:spacing w:before="120" w:after="160"/>
        <w:ind w:right="278"/>
        <w:jc w:val="both"/>
        <w:rPr>
          <w:lang w:val="sq-AL"/>
        </w:rPr>
      </w:pPr>
      <w:r w:rsidRPr="009811DE">
        <w:rPr>
          <w:lang w:val="sq-AL"/>
        </w:rPr>
        <w:t>Unë/</w:t>
      </w:r>
      <w:r w:rsidR="009811DE">
        <w:rPr>
          <w:lang w:val="sq-AL"/>
        </w:rPr>
        <w:t>n</w:t>
      </w:r>
      <w:r w:rsidRPr="009811DE">
        <w:rPr>
          <w:lang w:val="sq-AL"/>
        </w:rPr>
        <w:t>e vërtetojmë se, sipas njohurive të mia/tona më të mira, të gjitha informacionet e dhëna këtu dhe në çdo dokument të bashkëngjitur janë të sakta dhe të plota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4"/>
        <w:gridCol w:w="236"/>
        <w:gridCol w:w="3455"/>
        <w:gridCol w:w="285"/>
        <w:gridCol w:w="1870"/>
      </w:tblGrid>
      <w:tr w:rsidR="00211588" w:rsidRPr="009811DE" w14:paraId="1F3F2328" w14:textId="77777777" w:rsidTr="4A4CD7F7">
        <w:tc>
          <w:tcPr>
            <w:tcW w:w="3504" w:type="dxa"/>
            <w:tcBorders>
              <w:bottom w:val="single" w:sz="4" w:space="0" w:color="auto"/>
            </w:tcBorders>
          </w:tcPr>
          <w:p w14:paraId="34AD1BD0" w14:textId="77777777" w:rsidR="00211588" w:rsidRPr="009811DE" w:rsidRDefault="00211588" w:rsidP="00E7075B">
            <w:pPr>
              <w:rPr>
                <w:rFonts w:ascii="Arial" w:hAnsi="Arial" w:cs="Arial"/>
                <w:lang w:val="sq-AL"/>
              </w:rPr>
            </w:pPr>
          </w:p>
          <w:p w14:paraId="18B9EDB8" w14:textId="77777777" w:rsidR="00211588" w:rsidRPr="009811DE" w:rsidRDefault="00211588" w:rsidP="00E7075B">
            <w:pPr>
              <w:rPr>
                <w:rFonts w:ascii="Arial" w:hAnsi="Arial" w:cs="Arial"/>
                <w:lang w:val="sq-AL"/>
              </w:rPr>
            </w:pPr>
          </w:p>
        </w:tc>
        <w:tc>
          <w:tcPr>
            <w:tcW w:w="236" w:type="dxa"/>
          </w:tcPr>
          <w:p w14:paraId="2FE160AB" w14:textId="77777777" w:rsidR="00211588" w:rsidRPr="009811DE" w:rsidRDefault="00211588" w:rsidP="00E7075B">
            <w:pPr>
              <w:rPr>
                <w:rFonts w:ascii="Arial" w:hAnsi="Arial" w:cs="Arial"/>
                <w:lang w:val="sq-AL"/>
              </w:rPr>
            </w:pPr>
          </w:p>
        </w:tc>
        <w:tc>
          <w:tcPr>
            <w:tcW w:w="3455" w:type="dxa"/>
            <w:tcBorders>
              <w:bottom w:val="single" w:sz="4" w:space="0" w:color="auto"/>
            </w:tcBorders>
          </w:tcPr>
          <w:p w14:paraId="74465C21" w14:textId="77777777" w:rsidR="00211588" w:rsidRPr="009811DE" w:rsidRDefault="00211588" w:rsidP="00E7075B">
            <w:pPr>
              <w:rPr>
                <w:rFonts w:ascii="Arial" w:hAnsi="Arial" w:cs="Arial"/>
                <w:lang w:val="sq-AL"/>
              </w:rPr>
            </w:pPr>
          </w:p>
        </w:tc>
        <w:tc>
          <w:tcPr>
            <w:tcW w:w="285" w:type="dxa"/>
          </w:tcPr>
          <w:p w14:paraId="4A49604A" w14:textId="77777777" w:rsidR="00211588" w:rsidRPr="009811DE" w:rsidRDefault="00211588" w:rsidP="00E7075B">
            <w:pPr>
              <w:rPr>
                <w:rFonts w:ascii="Arial" w:hAnsi="Arial" w:cs="Arial"/>
                <w:lang w:val="sq-AL"/>
              </w:rPr>
            </w:pPr>
          </w:p>
        </w:tc>
        <w:tc>
          <w:tcPr>
            <w:tcW w:w="1870" w:type="dxa"/>
            <w:tcBorders>
              <w:bottom w:val="single" w:sz="4" w:space="0" w:color="auto"/>
            </w:tcBorders>
          </w:tcPr>
          <w:p w14:paraId="7BFFCBEC" w14:textId="77777777" w:rsidR="00211588" w:rsidRPr="009811DE" w:rsidRDefault="00211588" w:rsidP="00E7075B">
            <w:pPr>
              <w:rPr>
                <w:rFonts w:ascii="Arial" w:hAnsi="Arial" w:cs="Arial"/>
                <w:lang w:val="sq-AL"/>
              </w:rPr>
            </w:pPr>
          </w:p>
        </w:tc>
      </w:tr>
      <w:tr w:rsidR="00211588" w:rsidRPr="009811DE" w14:paraId="2FFD1835" w14:textId="77777777" w:rsidTr="4A4CD7F7">
        <w:tc>
          <w:tcPr>
            <w:tcW w:w="3504" w:type="dxa"/>
            <w:tcBorders>
              <w:top w:val="single" w:sz="4" w:space="0" w:color="auto"/>
            </w:tcBorders>
          </w:tcPr>
          <w:p w14:paraId="54348A46" w14:textId="77777777" w:rsidR="00211588" w:rsidRPr="009811DE" w:rsidRDefault="00211588" w:rsidP="00E7075B">
            <w:pPr>
              <w:rPr>
                <w:rFonts w:ascii="Arial" w:hAnsi="Arial" w:cs="Arial"/>
                <w:b/>
                <w:lang w:val="sq-AL"/>
              </w:rPr>
            </w:pPr>
            <w:r w:rsidRPr="009811DE">
              <w:rPr>
                <w:rFonts w:ascii="Arial" w:hAnsi="Arial" w:cs="Arial"/>
                <w:b/>
                <w:lang w:val="sq-AL"/>
              </w:rPr>
              <w:t>Drejtuesi i kompanisë</w:t>
            </w:r>
          </w:p>
        </w:tc>
        <w:tc>
          <w:tcPr>
            <w:tcW w:w="236" w:type="dxa"/>
          </w:tcPr>
          <w:p w14:paraId="7EA989F9" w14:textId="77777777" w:rsidR="00211588" w:rsidRPr="009811DE" w:rsidRDefault="00211588" w:rsidP="00E7075B">
            <w:pPr>
              <w:rPr>
                <w:rFonts w:ascii="Arial" w:hAnsi="Arial" w:cs="Arial"/>
                <w:b/>
                <w:lang w:val="sq-AL"/>
              </w:rPr>
            </w:pPr>
          </w:p>
        </w:tc>
        <w:tc>
          <w:tcPr>
            <w:tcW w:w="3455" w:type="dxa"/>
            <w:tcBorders>
              <w:top w:val="single" w:sz="4" w:space="0" w:color="auto"/>
            </w:tcBorders>
          </w:tcPr>
          <w:p w14:paraId="491F20E6" w14:textId="77777777" w:rsidR="00211588" w:rsidRPr="009811DE" w:rsidRDefault="00211588" w:rsidP="00E7075B">
            <w:pPr>
              <w:rPr>
                <w:rFonts w:ascii="Arial" w:hAnsi="Arial" w:cs="Arial"/>
                <w:b/>
                <w:lang w:val="sq-AL"/>
              </w:rPr>
            </w:pPr>
            <w:r w:rsidRPr="009811DE">
              <w:rPr>
                <w:rFonts w:ascii="Arial" w:hAnsi="Arial" w:cs="Arial"/>
                <w:b/>
                <w:lang w:val="sq-AL"/>
              </w:rPr>
              <w:t>Nënshkrimi</w:t>
            </w:r>
          </w:p>
        </w:tc>
        <w:tc>
          <w:tcPr>
            <w:tcW w:w="285" w:type="dxa"/>
          </w:tcPr>
          <w:p w14:paraId="4A3DF2BE" w14:textId="77777777" w:rsidR="00211588" w:rsidRPr="009811DE" w:rsidRDefault="00211588" w:rsidP="00E7075B">
            <w:pPr>
              <w:rPr>
                <w:rFonts w:ascii="Arial" w:hAnsi="Arial" w:cs="Arial"/>
                <w:b/>
                <w:lang w:val="sq-AL"/>
              </w:rPr>
            </w:pP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45963F09" w14:textId="77777777" w:rsidR="00211588" w:rsidRPr="009811DE" w:rsidRDefault="00211588" w:rsidP="00E7075B">
            <w:pPr>
              <w:rPr>
                <w:rFonts w:ascii="Arial" w:hAnsi="Arial" w:cs="Arial"/>
                <w:b/>
                <w:lang w:val="sq-AL"/>
              </w:rPr>
            </w:pPr>
            <w:r w:rsidRPr="009811DE">
              <w:rPr>
                <w:rFonts w:ascii="Arial" w:hAnsi="Arial" w:cs="Arial"/>
                <w:b/>
                <w:lang w:val="sq-AL"/>
              </w:rPr>
              <w:t>Data</w:t>
            </w:r>
          </w:p>
        </w:tc>
      </w:tr>
    </w:tbl>
    <w:p w14:paraId="2F720E81" w14:textId="6D72A5D8" w:rsidR="00D55D26" w:rsidRPr="009811DE" w:rsidRDefault="00D55D26" w:rsidP="00BB01C6">
      <w:pPr>
        <w:rPr>
          <w:b/>
          <w:bCs/>
          <w:sz w:val="24"/>
          <w:szCs w:val="24"/>
          <w:lang w:val="sq-AL"/>
        </w:rPr>
      </w:pPr>
      <w:r w:rsidRPr="009811DE">
        <w:rPr>
          <w:b/>
          <w:bCs/>
          <w:sz w:val="24"/>
          <w:szCs w:val="24"/>
          <w:lang w:val="sq-AL"/>
        </w:rPr>
        <w:lastRenderedPageBreak/>
        <w:t>Seksioni 2: Informacionet e Aplikacionit të Plotë për Grant</w:t>
      </w:r>
    </w:p>
    <w:p w14:paraId="246BCE54" w14:textId="7C1D28F6" w:rsidR="00D075D4" w:rsidRPr="009811DE" w:rsidRDefault="2D42C487">
      <w:pPr>
        <w:spacing w:before="200" w:after="100"/>
        <w:rPr>
          <w:lang w:val="sq-AL"/>
        </w:rPr>
      </w:pPr>
      <w:r w:rsidRPr="009811DE">
        <w:rPr>
          <w:b/>
          <w:bCs/>
          <w:sz w:val="22"/>
          <w:szCs w:val="22"/>
          <w:lang w:val="sq-AL"/>
        </w:rPr>
        <w:t xml:space="preserve">2.1 </w:t>
      </w:r>
      <w:r w:rsidR="009811DE">
        <w:rPr>
          <w:b/>
          <w:bCs/>
          <w:sz w:val="22"/>
          <w:szCs w:val="22"/>
          <w:lang w:val="sq-AL"/>
        </w:rPr>
        <w:t>Historiku</w:t>
      </w:r>
      <w:r w:rsidRPr="009811DE">
        <w:rPr>
          <w:b/>
          <w:bCs/>
          <w:sz w:val="22"/>
          <w:szCs w:val="22"/>
          <w:lang w:val="sq-AL"/>
        </w:rPr>
        <w:t xml:space="preserve"> dhe arsyetimi i propozimit (jo më shumë se ½ faqe)</w:t>
      </w:r>
    </w:p>
    <w:p w14:paraId="56D720F7" w14:textId="77777777" w:rsidR="00D075D4" w:rsidRPr="009811DE" w:rsidRDefault="002A43D9">
      <w:pPr>
        <w:spacing w:after="100"/>
        <w:rPr>
          <w:lang w:val="sq-AL"/>
        </w:rPr>
      </w:pPr>
      <w:r w:rsidRPr="009811DE">
        <w:rPr>
          <w:i/>
          <w:iCs/>
          <w:sz w:val="18"/>
          <w:szCs w:val="18"/>
          <w:lang w:val="sq-AL"/>
        </w:rPr>
        <w:t>Përshkruani aktivitetin e propozuar dhe problemet/çështjet kryesore që synon t’i trajtojë.</w:t>
      </w:r>
    </w:p>
    <w:p w14:paraId="16188344" w14:textId="77777777" w:rsidR="00D075D4" w:rsidRPr="009811DE" w:rsidRDefault="00D075D4">
      <w:pPr>
        <w:spacing w:after="80"/>
        <w:rPr>
          <w:lang w:val="sq-AL"/>
        </w:rPr>
      </w:pP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000"/>
        <w:gridCol w:w="6360"/>
      </w:tblGrid>
      <w:tr w:rsidR="00D075D4" w:rsidRPr="009811DE" w14:paraId="38BF8EDD" w14:textId="77777777" w:rsidTr="001749E9">
        <w:tc>
          <w:tcPr>
            <w:tcW w:w="30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457091E2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Problemi/Mundësia</w:t>
            </w:r>
          </w:p>
        </w:tc>
        <w:tc>
          <w:tcPr>
            <w:tcW w:w="636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0A995E33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5940F73E" w14:textId="77777777" w:rsidTr="001749E9">
        <w:tc>
          <w:tcPr>
            <w:tcW w:w="30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27D880F0" w14:textId="3427079D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Objektivi(</w:t>
            </w:r>
            <w:r w:rsidR="009811DE">
              <w:rPr>
                <w:b/>
                <w:bCs/>
                <w:lang w:val="sq-AL"/>
              </w:rPr>
              <w:t>a</w:t>
            </w:r>
            <w:r w:rsidRPr="009811DE">
              <w:rPr>
                <w:b/>
                <w:bCs/>
                <w:lang w:val="sq-AL"/>
              </w:rPr>
              <w:t>t) e projektit</w:t>
            </w:r>
          </w:p>
        </w:tc>
        <w:tc>
          <w:tcPr>
            <w:tcW w:w="636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37D74A0F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3CA90919" w14:textId="77777777" w:rsidTr="001749E9">
        <w:tc>
          <w:tcPr>
            <w:tcW w:w="30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2C59DE8A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Zgjidhja e propozuar</w:t>
            </w:r>
          </w:p>
        </w:tc>
        <w:tc>
          <w:tcPr>
            <w:tcW w:w="636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0EBB25E2" w14:textId="77777777" w:rsidR="00D075D4" w:rsidRPr="009811DE" w:rsidRDefault="00D075D4">
            <w:pPr>
              <w:rPr>
                <w:lang w:val="sq-AL"/>
              </w:rPr>
            </w:pPr>
          </w:p>
        </w:tc>
      </w:tr>
    </w:tbl>
    <w:p w14:paraId="3BCECE30" w14:textId="77777777" w:rsidR="00D075D4" w:rsidRPr="009811DE" w:rsidRDefault="00D075D4">
      <w:pPr>
        <w:spacing w:after="200"/>
        <w:rPr>
          <w:lang w:val="sq-AL"/>
        </w:rPr>
      </w:pPr>
    </w:p>
    <w:p w14:paraId="07C8D392" w14:textId="07114DEA" w:rsidR="00D075D4" w:rsidRPr="009811DE" w:rsidRDefault="495A56B8" w:rsidP="009811DE">
      <w:pPr>
        <w:spacing w:before="200" w:after="100"/>
        <w:jc w:val="both"/>
        <w:rPr>
          <w:lang w:val="sq-AL"/>
        </w:rPr>
      </w:pPr>
      <w:r w:rsidRPr="009811DE">
        <w:rPr>
          <w:b/>
          <w:bCs/>
          <w:sz w:val="22"/>
          <w:szCs w:val="22"/>
          <w:lang w:val="sq-AL"/>
        </w:rPr>
        <w:t>2.2 Rëndësia e aktivitetit të propozuar për objektivat e Projektit GPEK (jo më shumë se 2 faqe)</w:t>
      </w:r>
    </w:p>
    <w:p w14:paraId="3E692A22" w14:textId="7937893A" w:rsidR="00D075D4" w:rsidRPr="009811DE" w:rsidRDefault="002A43D9" w:rsidP="001A3F44">
      <w:pPr>
        <w:spacing w:after="100"/>
        <w:ind w:right="278"/>
        <w:jc w:val="both"/>
        <w:rPr>
          <w:lang w:val="sq-AL"/>
        </w:rPr>
      </w:pPr>
      <w:r w:rsidRPr="009811DE">
        <w:rPr>
          <w:i/>
          <w:iCs/>
          <w:sz w:val="18"/>
          <w:szCs w:val="18"/>
          <w:lang w:val="sq-AL"/>
        </w:rPr>
        <w:t xml:space="preserve">Shpjegoni se si aktiviteti juaj i propozuar është në përputhje me objektivat e GPEK, siç përcaktohen në Thirrjen për Propozime. Identifikoni dhe përshkruani qartë dimensionin mjedisor të projektit, duke specifikuar kriteret e gjelbra që trajton — qoftë përmes futjes së teknologjisë së re ose të përmirësuar të gjelbër, përmirësimit të </w:t>
      </w:r>
      <w:r w:rsidR="009811DE">
        <w:rPr>
          <w:i/>
          <w:iCs/>
          <w:sz w:val="18"/>
          <w:szCs w:val="18"/>
          <w:lang w:val="sq-AL"/>
        </w:rPr>
        <w:t>efiçiencës</w:t>
      </w:r>
      <w:r w:rsidRPr="009811DE">
        <w:rPr>
          <w:i/>
          <w:iCs/>
          <w:sz w:val="18"/>
          <w:szCs w:val="18"/>
          <w:lang w:val="sq-AL"/>
        </w:rPr>
        <w:t xml:space="preserve"> të burimeve ose proceseve më të pastra të prodhimit, zbatimit të parimeve të ekonomisë qarkore apo pajtueshmërisë me standardet përkatëse mjedisore.</w:t>
      </w:r>
    </w:p>
    <w:p w14:paraId="638226A0" w14:textId="77777777" w:rsidR="00D075D4" w:rsidRPr="009811DE" w:rsidRDefault="00D075D4">
      <w:pPr>
        <w:spacing w:after="80"/>
        <w:rPr>
          <w:lang w:val="sq-AL"/>
        </w:rPr>
      </w:pP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000"/>
        <w:gridCol w:w="6360"/>
      </w:tblGrid>
      <w:tr w:rsidR="00D075D4" w:rsidRPr="009811DE" w14:paraId="7BECD3DA" w14:textId="77777777" w:rsidTr="001749E9">
        <w:tc>
          <w:tcPr>
            <w:tcW w:w="30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1310C4E2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Çfarë është inovative në kontekstin e Kosovës?</w:t>
            </w:r>
          </w:p>
        </w:tc>
        <w:tc>
          <w:tcPr>
            <w:tcW w:w="636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055DD624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51C0D4D1" w14:textId="77777777" w:rsidTr="001749E9">
        <w:tc>
          <w:tcPr>
            <w:tcW w:w="30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47885BEA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Lloji i inovacionit</w:t>
            </w:r>
          </w:p>
        </w:tc>
        <w:tc>
          <w:tcPr>
            <w:tcW w:w="636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69282C2B" w14:textId="295051B7" w:rsidR="00D075D4" w:rsidRPr="009811DE" w:rsidRDefault="002A43D9">
            <w:pPr>
              <w:rPr>
                <w:lang w:val="sq-AL"/>
              </w:rPr>
            </w:pPr>
            <w:r w:rsidRPr="009811DE">
              <w:rPr>
                <w:rFonts w:ascii="Segoe UI Symbol" w:hAnsi="Segoe UI Symbol" w:cs="Segoe UI Symbol"/>
                <w:lang w:val="sq-AL"/>
              </w:rPr>
              <w:t>☐ Teknologji e re    ☐ Përshtatje    ☐ Përmirësim i procesit</w:t>
            </w:r>
          </w:p>
          <w:p w14:paraId="553AF473" w14:textId="3C24F4E5" w:rsidR="00D075D4" w:rsidRPr="009811DE" w:rsidRDefault="002A43D9">
            <w:pPr>
              <w:rPr>
                <w:lang w:val="sq-AL"/>
              </w:rPr>
            </w:pPr>
            <w:r w:rsidRPr="009811DE">
              <w:rPr>
                <w:rFonts w:ascii="Segoe UI Symbol" w:hAnsi="Segoe UI Symbol" w:cs="Segoe UI Symbol"/>
                <w:lang w:val="sq-AL"/>
              </w:rPr>
              <w:t>☐ Model biznesi</w:t>
            </w:r>
          </w:p>
        </w:tc>
      </w:tr>
      <w:tr w:rsidR="00D075D4" w:rsidRPr="009811DE" w14:paraId="1264054B" w14:textId="77777777" w:rsidTr="001749E9">
        <w:tc>
          <w:tcPr>
            <w:tcW w:w="30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6DB1251F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Klientët/tregu i synuar</w:t>
            </w:r>
          </w:p>
        </w:tc>
        <w:tc>
          <w:tcPr>
            <w:tcW w:w="636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3FEA163D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1BF800BF" w14:textId="77777777" w:rsidTr="001749E9">
        <w:tc>
          <w:tcPr>
            <w:tcW w:w="30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222BCDA3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Treguesit e ndikimit mjedisor</w:t>
            </w:r>
          </w:p>
        </w:tc>
        <w:tc>
          <w:tcPr>
            <w:tcW w:w="636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057CB352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i/>
                <w:iCs/>
                <w:lang w:val="sq-AL"/>
              </w:rPr>
              <w:t>Konsumi i energjisë / Emetimet e CO₂ / Përdorimi i ujit / Tjetër (specifikoni vlerën bazë dhe cakun)</w:t>
            </w:r>
          </w:p>
        </w:tc>
      </w:tr>
    </w:tbl>
    <w:p w14:paraId="14415C75" w14:textId="77777777" w:rsidR="00D075D4" w:rsidRPr="009811DE" w:rsidRDefault="00D075D4">
      <w:pPr>
        <w:spacing w:after="200"/>
        <w:rPr>
          <w:lang w:val="sq-AL"/>
        </w:rPr>
      </w:pPr>
    </w:p>
    <w:p w14:paraId="2A84A968" w14:textId="3ACC27F9" w:rsidR="00D075D4" w:rsidRPr="009811DE" w:rsidRDefault="498EE26E">
      <w:pPr>
        <w:spacing w:before="200" w:after="100"/>
        <w:rPr>
          <w:lang w:val="sq-AL"/>
        </w:rPr>
      </w:pPr>
      <w:r w:rsidRPr="009811DE">
        <w:rPr>
          <w:b/>
          <w:bCs/>
          <w:sz w:val="22"/>
          <w:szCs w:val="22"/>
          <w:lang w:val="sq-AL"/>
        </w:rPr>
        <w:t>2.3 Fizibiliteti teknik dhe zbatimi (jo më shumë se 2 faqe)</w:t>
      </w:r>
    </w:p>
    <w:p w14:paraId="3E63B766" w14:textId="0C2753A1" w:rsidR="00D075D4" w:rsidRPr="009811DE" w:rsidRDefault="002A43D9" w:rsidP="001A3F44">
      <w:pPr>
        <w:spacing w:after="100"/>
        <w:ind w:right="278"/>
        <w:jc w:val="both"/>
        <w:rPr>
          <w:lang w:val="sq-AL"/>
        </w:rPr>
      </w:pPr>
      <w:r w:rsidRPr="009811DE">
        <w:rPr>
          <w:i/>
          <w:iCs/>
          <w:sz w:val="18"/>
          <w:szCs w:val="18"/>
          <w:lang w:val="sq-AL"/>
        </w:rPr>
        <w:t xml:space="preserve">Paraqitni një plan të qartë dhe realist të zbatimit, i cili përcakton aktivitetet, afatin kohor dhe </w:t>
      </w:r>
      <w:r w:rsidR="00A80973">
        <w:rPr>
          <w:i/>
          <w:iCs/>
          <w:sz w:val="18"/>
          <w:szCs w:val="18"/>
          <w:lang w:val="sq-AL"/>
        </w:rPr>
        <w:t>t</w:t>
      </w:r>
      <w:r w:rsidR="00A80973" w:rsidRPr="009811DE">
        <w:rPr>
          <w:i/>
          <w:iCs/>
          <w:sz w:val="18"/>
          <w:szCs w:val="18"/>
          <w:lang w:val="sq-AL"/>
        </w:rPr>
        <w:t>ë</w:t>
      </w:r>
      <w:r w:rsidR="00A80973">
        <w:rPr>
          <w:i/>
          <w:iCs/>
          <w:sz w:val="18"/>
          <w:szCs w:val="18"/>
          <w:lang w:val="sq-AL"/>
        </w:rPr>
        <w:t xml:space="preserve"> arriturat kryesore t</w:t>
      </w:r>
      <w:r w:rsidR="00A80973" w:rsidRPr="009811DE">
        <w:rPr>
          <w:i/>
          <w:iCs/>
          <w:sz w:val="18"/>
          <w:szCs w:val="18"/>
          <w:lang w:val="sq-AL"/>
        </w:rPr>
        <w:t>ë</w:t>
      </w:r>
      <w:r w:rsidR="00A80973">
        <w:rPr>
          <w:i/>
          <w:iCs/>
          <w:sz w:val="18"/>
          <w:szCs w:val="18"/>
          <w:lang w:val="sq-AL"/>
        </w:rPr>
        <w:t xml:space="preserve"> matshme (milestones)</w:t>
      </w:r>
      <w:r w:rsidRPr="009811DE">
        <w:rPr>
          <w:i/>
          <w:iCs/>
          <w:sz w:val="18"/>
          <w:szCs w:val="18"/>
          <w:lang w:val="sq-AL"/>
        </w:rPr>
        <w:t xml:space="preserve"> që dëshmojnë se si do të realizohet projekti brenda afatit të propozuar. Masat për zbutjen e rrezikut duhet të trajtohen </w:t>
      </w:r>
      <w:r w:rsidR="00A80973">
        <w:rPr>
          <w:i/>
          <w:iCs/>
          <w:sz w:val="18"/>
          <w:szCs w:val="18"/>
          <w:lang w:val="sq-AL"/>
        </w:rPr>
        <w:t>n</w:t>
      </w:r>
      <w:r w:rsidR="00A80973" w:rsidRPr="009811DE">
        <w:rPr>
          <w:i/>
          <w:iCs/>
          <w:sz w:val="18"/>
          <w:szCs w:val="18"/>
          <w:lang w:val="sq-AL"/>
        </w:rPr>
        <w:t>ë</w:t>
      </w:r>
      <w:r w:rsidR="00A80973">
        <w:rPr>
          <w:i/>
          <w:iCs/>
          <w:sz w:val="18"/>
          <w:szCs w:val="18"/>
          <w:lang w:val="sq-AL"/>
        </w:rPr>
        <w:t xml:space="preserve"> m</w:t>
      </w:r>
      <w:r w:rsidR="00A80973" w:rsidRPr="009811DE">
        <w:rPr>
          <w:i/>
          <w:iCs/>
          <w:sz w:val="18"/>
          <w:szCs w:val="18"/>
          <w:lang w:val="sq-AL"/>
        </w:rPr>
        <w:t>ë</w:t>
      </w:r>
      <w:r w:rsidR="00A80973">
        <w:rPr>
          <w:i/>
          <w:iCs/>
          <w:sz w:val="18"/>
          <w:szCs w:val="18"/>
          <w:lang w:val="sq-AL"/>
        </w:rPr>
        <w:t>nyr</w:t>
      </w:r>
      <w:r w:rsidR="00A80973" w:rsidRPr="009811DE">
        <w:rPr>
          <w:i/>
          <w:iCs/>
          <w:sz w:val="18"/>
          <w:szCs w:val="18"/>
          <w:lang w:val="sq-AL"/>
        </w:rPr>
        <w:t>ë</w:t>
      </w:r>
      <w:r w:rsidR="00A80973">
        <w:rPr>
          <w:i/>
          <w:iCs/>
          <w:sz w:val="18"/>
          <w:szCs w:val="18"/>
          <w:lang w:val="sq-AL"/>
        </w:rPr>
        <w:t xml:space="preserve"> t</w:t>
      </w:r>
      <w:r w:rsidR="00A80973" w:rsidRPr="009811DE">
        <w:rPr>
          <w:i/>
          <w:iCs/>
          <w:sz w:val="18"/>
          <w:szCs w:val="18"/>
          <w:lang w:val="sq-AL"/>
        </w:rPr>
        <w:t>ë</w:t>
      </w:r>
      <w:r w:rsidR="00A80973">
        <w:rPr>
          <w:i/>
          <w:iCs/>
          <w:sz w:val="18"/>
          <w:szCs w:val="18"/>
          <w:lang w:val="sq-AL"/>
        </w:rPr>
        <w:t xml:space="preserve"> detajuar</w:t>
      </w:r>
      <w:r w:rsidRPr="009811DE">
        <w:rPr>
          <w:i/>
          <w:iCs/>
          <w:sz w:val="18"/>
          <w:szCs w:val="18"/>
          <w:lang w:val="sq-AL"/>
        </w:rPr>
        <w:t>, duke identifikuar rreziqet kryesore dhe hapat praktikë për menaxhimin e tyre. Shpjegoni se si projekti tërheq dhe plotëson investimet private, në vend që t’i zëvendësojë ato.</w:t>
      </w:r>
    </w:p>
    <w:p w14:paraId="127F9BE0" w14:textId="77777777" w:rsidR="00D075D4" w:rsidRPr="009811DE" w:rsidRDefault="00D075D4">
      <w:pPr>
        <w:spacing w:after="80"/>
        <w:rPr>
          <w:lang w:val="sq-AL"/>
        </w:rPr>
      </w:pP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00"/>
        <w:gridCol w:w="2200"/>
        <w:gridCol w:w="1800"/>
        <w:gridCol w:w="1560"/>
        <w:gridCol w:w="1600"/>
      </w:tblGrid>
      <w:tr w:rsidR="00D075D4" w:rsidRPr="009811DE" w14:paraId="335C3F71" w14:textId="77777777" w:rsidTr="001749E9">
        <w:trPr>
          <w:tblHeader/>
        </w:trPr>
        <w:tc>
          <w:tcPr>
            <w:tcW w:w="22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274030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448B8F5B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Aktiviteti</w:t>
            </w:r>
          </w:p>
        </w:tc>
        <w:tc>
          <w:tcPr>
            <w:tcW w:w="22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274030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39076BA1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Produkti i pritshëm</w:t>
            </w:r>
          </w:p>
        </w:tc>
        <w:tc>
          <w:tcPr>
            <w:tcW w:w="18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274030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6CB8C398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Afati kohor</w:t>
            </w:r>
          </w:p>
        </w:tc>
        <w:tc>
          <w:tcPr>
            <w:tcW w:w="156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274030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0734A2B2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Përgjegjësi</w:t>
            </w:r>
          </w:p>
        </w:tc>
        <w:tc>
          <w:tcPr>
            <w:tcW w:w="16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274030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09523F8A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Buxheti përkatës</w:t>
            </w:r>
          </w:p>
        </w:tc>
      </w:tr>
      <w:tr w:rsidR="00D075D4" w:rsidRPr="009811DE" w14:paraId="7008B0D2" w14:textId="77777777">
        <w:tc>
          <w:tcPr>
            <w:tcW w:w="22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74FA8F44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22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4B570CE7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18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6596D4A7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156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66690998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16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66A200E1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2843577A" w14:textId="77777777">
        <w:tc>
          <w:tcPr>
            <w:tcW w:w="22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18745683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22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42279A8F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18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046137EB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156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20AAEF4A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16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58AAB735" w14:textId="77777777" w:rsidR="00D075D4" w:rsidRPr="009811DE" w:rsidRDefault="00D075D4">
            <w:pPr>
              <w:rPr>
                <w:lang w:val="sq-AL"/>
              </w:rPr>
            </w:pPr>
          </w:p>
        </w:tc>
      </w:tr>
    </w:tbl>
    <w:p w14:paraId="3A7FBA63" w14:textId="77777777" w:rsidR="00D075D4" w:rsidRPr="009811DE" w:rsidRDefault="00D075D4">
      <w:pPr>
        <w:spacing w:after="120"/>
        <w:rPr>
          <w:lang w:val="sq-AL"/>
        </w:rPr>
      </w:pPr>
    </w:p>
    <w:p w14:paraId="511E445A" w14:textId="495751A3" w:rsidR="00D075D4" w:rsidRPr="009811DE" w:rsidRDefault="009811DE">
      <w:pPr>
        <w:spacing w:after="80"/>
        <w:rPr>
          <w:lang w:val="sq-AL"/>
        </w:rPr>
      </w:pPr>
      <w:r>
        <w:rPr>
          <w:b/>
          <w:bCs/>
          <w:lang w:val="sq-AL"/>
        </w:rPr>
        <w:t>Etapat kyçe</w:t>
      </w:r>
      <w:r w:rsidR="002A43D9" w:rsidRPr="009811DE">
        <w:rPr>
          <w:b/>
          <w:bCs/>
          <w:lang w:val="sq-AL"/>
        </w:rPr>
        <w:t xml:space="preserve"> (të ndërlidhura me disbursimin):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340"/>
        <w:gridCol w:w="2340"/>
        <w:gridCol w:w="2340"/>
        <w:gridCol w:w="2340"/>
      </w:tblGrid>
      <w:tr w:rsidR="00D075D4" w:rsidRPr="009811DE" w14:paraId="544B0B89" w14:textId="77777777" w:rsidTr="001749E9">
        <w:trPr>
          <w:tblHeader/>
        </w:trPr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274030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1131091D" w14:textId="2B9A62CE" w:rsidR="00D075D4" w:rsidRPr="009811DE" w:rsidRDefault="009811DE">
            <w:pPr>
              <w:rPr>
                <w:lang w:val="sq-AL"/>
              </w:rPr>
            </w:pPr>
            <w:r>
              <w:rPr>
                <w:b/>
                <w:bCs/>
                <w:lang w:val="sq-AL"/>
              </w:rPr>
              <w:t>Etapa kyçe</w:t>
            </w:r>
          </w:p>
        </w:tc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274030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21375DE7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Produkti i dorëzueshëm</w:t>
            </w:r>
          </w:p>
        </w:tc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274030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641A1B84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Afati kohor</w:t>
            </w:r>
          </w:p>
        </w:tc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274030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589E846C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Metoda e verifikimit</w:t>
            </w:r>
          </w:p>
        </w:tc>
      </w:tr>
      <w:tr w:rsidR="00D075D4" w:rsidRPr="009811DE" w14:paraId="63A4A489" w14:textId="77777777"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5E065A9D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34CF1CB1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088C7C1C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1081EE6E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039C3AD2" w14:textId="77777777"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3E490CE9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13812B20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5D60345A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4EC556B5" w14:textId="77777777" w:rsidR="00D075D4" w:rsidRPr="009811DE" w:rsidRDefault="00D075D4">
            <w:pPr>
              <w:rPr>
                <w:lang w:val="sq-AL"/>
              </w:rPr>
            </w:pPr>
          </w:p>
        </w:tc>
      </w:tr>
    </w:tbl>
    <w:p w14:paraId="1B892E55" w14:textId="77777777" w:rsidR="00D075D4" w:rsidRPr="009811DE" w:rsidRDefault="00D075D4">
      <w:pPr>
        <w:spacing w:after="120"/>
        <w:rPr>
          <w:lang w:val="sq-AL"/>
        </w:rPr>
      </w:pP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000"/>
        <w:gridCol w:w="6360"/>
      </w:tblGrid>
      <w:tr w:rsidR="00D075D4" w:rsidRPr="009811DE" w14:paraId="094006BD" w14:textId="77777777" w:rsidTr="001749E9">
        <w:tc>
          <w:tcPr>
            <w:tcW w:w="30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78C33483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Përshkrimi i teknologjisë/zgjidhjes</w:t>
            </w:r>
          </w:p>
        </w:tc>
        <w:tc>
          <w:tcPr>
            <w:tcW w:w="636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73C28A49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0C1D6AD1" w14:textId="77777777" w:rsidTr="001749E9">
        <w:tc>
          <w:tcPr>
            <w:tcW w:w="30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784F29A5" w14:textId="55DD7A7F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 xml:space="preserve">Niveli i </w:t>
            </w:r>
            <w:r w:rsidR="009811DE">
              <w:rPr>
                <w:b/>
                <w:bCs/>
                <w:lang w:val="sq-AL"/>
              </w:rPr>
              <w:t>zhvillimit</w:t>
            </w:r>
          </w:p>
        </w:tc>
        <w:tc>
          <w:tcPr>
            <w:tcW w:w="636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0FFD867F" w14:textId="43D2A827" w:rsidR="00D075D4" w:rsidRPr="009811DE" w:rsidRDefault="002A43D9">
            <w:pPr>
              <w:rPr>
                <w:lang w:val="sq-AL"/>
              </w:rPr>
            </w:pPr>
            <w:r w:rsidRPr="009811DE">
              <w:rPr>
                <w:rFonts w:ascii="Segoe UI Symbol" w:hAnsi="Segoe UI Symbol" w:cs="Segoe UI Symbol"/>
                <w:lang w:val="sq-AL"/>
              </w:rPr>
              <w:t xml:space="preserve">☐ Ide    ☐ Pilotim    ☐ </w:t>
            </w:r>
            <w:r w:rsidR="009811DE">
              <w:rPr>
                <w:rFonts w:ascii="Segoe UI Symbol" w:hAnsi="Segoe UI Symbol" w:cs="Segoe UI Symbol"/>
                <w:lang w:val="sq-AL"/>
              </w:rPr>
              <w:t>Zgjerim</w:t>
            </w:r>
          </w:p>
        </w:tc>
      </w:tr>
      <w:tr w:rsidR="00D075D4" w:rsidRPr="009811DE" w14:paraId="2A6EF6EA" w14:textId="77777777" w:rsidTr="001749E9">
        <w:tc>
          <w:tcPr>
            <w:tcW w:w="30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5F977BA3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lastRenderedPageBreak/>
              <w:t>A është përdorur më parë kjo zgjidhje? Ku?</w:t>
            </w:r>
          </w:p>
        </w:tc>
        <w:tc>
          <w:tcPr>
            <w:tcW w:w="636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516F0065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6C5EEB32" w14:textId="77777777" w:rsidTr="001749E9">
        <w:tc>
          <w:tcPr>
            <w:tcW w:w="30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7E0328C6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Inputet kryesore (pajisjet, shkathtësitë, furnitorët)</w:t>
            </w:r>
          </w:p>
        </w:tc>
        <w:tc>
          <w:tcPr>
            <w:tcW w:w="636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5A4035DB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080A4618" w14:textId="77777777" w:rsidTr="001749E9">
        <w:tc>
          <w:tcPr>
            <w:tcW w:w="30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1071D8CD" w14:textId="59284ADB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 xml:space="preserve">A janë identifikuar </w:t>
            </w:r>
            <w:r w:rsidR="009811DE">
              <w:rPr>
                <w:b/>
                <w:bCs/>
                <w:lang w:val="sq-AL"/>
              </w:rPr>
              <w:t>funizuesit</w:t>
            </w:r>
            <w:r w:rsidRPr="009811DE">
              <w:rPr>
                <w:b/>
                <w:bCs/>
                <w:lang w:val="sq-AL"/>
              </w:rPr>
              <w:t>?</w:t>
            </w:r>
          </w:p>
        </w:tc>
        <w:tc>
          <w:tcPr>
            <w:tcW w:w="636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7A96D8DB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rFonts w:ascii="Segoe UI Symbol" w:hAnsi="Segoe UI Symbol" w:cs="Segoe UI Symbol"/>
                <w:lang w:val="sq-AL"/>
              </w:rPr>
              <w:t>☐ Po    ☐ Jo</w:t>
            </w:r>
          </w:p>
        </w:tc>
      </w:tr>
      <w:tr w:rsidR="00D075D4" w:rsidRPr="009811DE" w14:paraId="772BD46C" w14:textId="77777777" w:rsidTr="001749E9">
        <w:tc>
          <w:tcPr>
            <w:tcW w:w="30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7817634B" w14:textId="7A6053D4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 xml:space="preserve">Vlera shtesë: Çfarë do të ndodhte pa mbështetjen e Fondit </w:t>
            </w:r>
            <w:r w:rsidR="00E933FF">
              <w:rPr>
                <w:b/>
                <w:bCs/>
                <w:lang w:val="sq-AL"/>
              </w:rPr>
              <w:t>p</w:t>
            </w:r>
            <w:r w:rsidR="00E933FF" w:rsidRPr="009811DE">
              <w:rPr>
                <w:b/>
                <w:bCs/>
                <w:lang w:val="sq-AL"/>
              </w:rPr>
              <w:t>ë</w:t>
            </w:r>
            <w:r w:rsidR="00E933FF">
              <w:rPr>
                <w:b/>
                <w:bCs/>
                <w:lang w:val="sq-AL"/>
              </w:rPr>
              <w:t>r</w:t>
            </w:r>
            <w:r w:rsidR="009811DE">
              <w:rPr>
                <w:b/>
                <w:bCs/>
                <w:lang w:val="sq-AL"/>
              </w:rPr>
              <w:t xml:space="preserve"> </w:t>
            </w:r>
            <w:r w:rsidR="00564796">
              <w:rPr>
                <w:b/>
                <w:bCs/>
                <w:lang w:val="sq-AL"/>
              </w:rPr>
              <w:t>Inovacionit</w:t>
            </w:r>
            <w:r w:rsidRPr="009811DE">
              <w:rPr>
                <w:b/>
                <w:bCs/>
                <w:lang w:val="sq-AL"/>
              </w:rPr>
              <w:t>?</w:t>
            </w:r>
          </w:p>
        </w:tc>
        <w:tc>
          <w:tcPr>
            <w:tcW w:w="636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344932BA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rFonts w:ascii="Segoe UI Symbol" w:hAnsi="Segoe UI Symbol" w:cs="Segoe UI Symbol"/>
                <w:lang w:val="sq-AL"/>
              </w:rPr>
              <w:t>☐ Nuk zbatohet    ☐ Shtyhet    ☐ Zbatohet në shkallë të zvogëluar</w:t>
            </w:r>
          </w:p>
        </w:tc>
      </w:tr>
      <w:tr w:rsidR="00D075D4" w:rsidRPr="009811DE" w14:paraId="3BA4CBD7" w14:textId="77777777" w:rsidTr="001749E9">
        <w:tc>
          <w:tcPr>
            <w:tcW w:w="300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67811EAE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Pengesat kryesore të trajtuara</w:t>
            </w:r>
          </w:p>
        </w:tc>
        <w:tc>
          <w:tcPr>
            <w:tcW w:w="6360" w:type="dxa"/>
            <w:tcBorders>
              <w:top w:val="single" w:sz="1" w:space="0" w:color="BFBFBF" w:themeColor="background1" w:themeShade="BF"/>
              <w:left w:val="single" w:sz="1" w:space="0" w:color="BFBFBF" w:themeColor="background1" w:themeShade="BF"/>
              <w:bottom w:val="single" w:sz="1" w:space="0" w:color="BFBFBF" w:themeColor="background1" w:themeShade="BF"/>
              <w:right w:val="single" w:sz="1" w:space="0" w:color="BFBFBF" w:themeColor="background1" w:themeShade="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5F82E555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rFonts w:ascii="Segoe UI Symbol" w:hAnsi="Segoe UI Symbol" w:cs="Segoe UI Symbol"/>
                <w:lang w:val="sq-AL"/>
              </w:rPr>
              <w:t>☐ Financiare    ☐ Teknike    ☐ Të tregut</w:t>
            </w:r>
          </w:p>
        </w:tc>
      </w:tr>
    </w:tbl>
    <w:p w14:paraId="3C2CC867" w14:textId="77777777" w:rsidR="00D075D4" w:rsidRPr="009811DE" w:rsidRDefault="00D075D4">
      <w:pPr>
        <w:spacing w:after="200"/>
        <w:rPr>
          <w:lang w:val="sq-AL"/>
        </w:rPr>
      </w:pPr>
    </w:p>
    <w:p w14:paraId="1D10F455" w14:textId="55542B55" w:rsidR="00D075D4" w:rsidRPr="009811DE" w:rsidRDefault="47E60C52">
      <w:pPr>
        <w:spacing w:before="200" w:after="100"/>
        <w:rPr>
          <w:lang w:val="sq-AL"/>
        </w:rPr>
      </w:pPr>
      <w:r w:rsidRPr="009811DE">
        <w:rPr>
          <w:b/>
          <w:bCs/>
          <w:sz w:val="22"/>
          <w:szCs w:val="22"/>
          <w:lang w:val="sq-AL"/>
        </w:rPr>
        <w:t>2.4 Arsyetimi i biznesit dhe qëndrueshmëria financiare (jo më shumë se 1 faqe)</w:t>
      </w:r>
    </w:p>
    <w:p w14:paraId="2E7A1D59" w14:textId="77777777" w:rsidR="00D075D4" w:rsidRPr="009811DE" w:rsidRDefault="002A43D9" w:rsidP="001A3F44">
      <w:pPr>
        <w:spacing w:after="100"/>
        <w:ind w:right="278"/>
        <w:jc w:val="both"/>
        <w:rPr>
          <w:lang w:val="sq-AL"/>
        </w:rPr>
      </w:pPr>
      <w:r w:rsidRPr="009811DE">
        <w:rPr>
          <w:i/>
          <w:iCs/>
          <w:sz w:val="18"/>
          <w:szCs w:val="18"/>
          <w:lang w:val="sq-AL"/>
        </w:rPr>
        <w:t>Paraqitni një arsyetim të qartë dhe të besueshëm të biznesit që dëshmon se si projekti do ta arrijë qëndrueshmërinë financiare. Arsyetoni pse mbështetja e kërkuar është minimumi i nevojshëm për ta bërë projektin të realizueshëm, duke shpjeguar boshllëkun financiar që trajton dhe mënyrën se si kontribuojnë financuesit ose partnerët e tjerë.</w:t>
      </w:r>
    </w:p>
    <w:p w14:paraId="1DC4A937" w14:textId="77777777" w:rsidR="00D075D4" w:rsidRPr="009811DE" w:rsidRDefault="00D075D4">
      <w:pPr>
        <w:spacing w:after="80"/>
        <w:rPr>
          <w:lang w:val="sq-AL"/>
        </w:rPr>
      </w:pP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000"/>
        <w:gridCol w:w="6360"/>
      </w:tblGrid>
      <w:tr w:rsidR="00D075D4" w:rsidRPr="009811DE" w14:paraId="0C747E46" w14:textId="77777777" w:rsidTr="001749E9">
        <w:tc>
          <w:tcPr>
            <w:tcW w:w="30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1C9C5A35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Burimet e të hyrave</w:t>
            </w:r>
          </w:p>
        </w:tc>
        <w:tc>
          <w:tcPr>
            <w:tcW w:w="636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353D51B6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4614FCB8" w14:textId="77777777" w:rsidTr="001749E9">
        <w:tc>
          <w:tcPr>
            <w:tcW w:w="30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6C1CFE05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Struktura e kostove</w:t>
            </w:r>
          </w:p>
        </w:tc>
        <w:tc>
          <w:tcPr>
            <w:tcW w:w="636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2F4A07AB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546E0E19" w14:textId="77777777" w:rsidTr="001749E9">
        <w:tc>
          <w:tcPr>
            <w:tcW w:w="30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2E2FF144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Përfitueshmëria e pritshme</w:t>
            </w:r>
          </w:p>
        </w:tc>
        <w:tc>
          <w:tcPr>
            <w:tcW w:w="636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0047900E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52F3BA73" w14:textId="77777777" w:rsidTr="001749E9">
        <w:tc>
          <w:tcPr>
            <w:tcW w:w="30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1D1FCAF3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Periudha e pritshme e kthimit të investimit</w:t>
            </w:r>
          </w:p>
        </w:tc>
        <w:tc>
          <w:tcPr>
            <w:tcW w:w="636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67B9836C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26957B6C" w14:textId="77777777" w:rsidTr="001749E9">
        <w:tc>
          <w:tcPr>
            <w:tcW w:w="30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6B449D0D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A pritet arritja e pikës së rentabilitetit?</w:t>
            </w:r>
          </w:p>
        </w:tc>
        <w:tc>
          <w:tcPr>
            <w:tcW w:w="636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4249DC4E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rFonts w:ascii="Segoe UI Symbol" w:hAnsi="Segoe UI Symbol" w:cs="Segoe UI Symbol"/>
                <w:lang w:val="sq-AL"/>
              </w:rPr>
              <w:t>☐ Po    ☐ Jo</w:t>
            </w:r>
          </w:p>
        </w:tc>
      </w:tr>
      <w:tr w:rsidR="00D075D4" w:rsidRPr="009811DE" w14:paraId="4560A0AC" w14:textId="77777777" w:rsidTr="001749E9">
        <w:tc>
          <w:tcPr>
            <w:tcW w:w="30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4FACA4F7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A ekziston aftësia për t’i parafinancuar kostot para rimbursimit?</w:t>
            </w:r>
          </w:p>
        </w:tc>
        <w:tc>
          <w:tcPr>
            <w:tcW w:w="636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2D41838E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rFonts w:ascii="Segoe UI Symbol" w:hAnsi="Segoe UI Symbol" w:cs="Segoe UI Symbol"/>
                <w:lang w:val="sq-AL"/>
              </w:rPr>
              <w:t>☐ Po    ☐ Jo</w:t>
            </w:r>
          </w:p>
        </w:tc>
      </w:tr>
      <w:tr w:rsidR="00D075D4" w:rsidRPr="009811DE" w14:paraId="497DAD74" w14:textId="77777777" w:rsidTr="001749E9">
        <w:tc>
          <w:tcPr>
            <w:tcW w:w="30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2700C845" w14:textId="49C3C7E0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Kërkesa ekzistuese (kontrata, letra të synimit</w:t>
            </w:r>
            <w:r w:rsidR="001E417E">
              <w:rPr>
                <w:b/>
                <w:bCs/>
                <w:lang w:val="sq-AL"/>
              </w:rPr>
              <w:t xml:space="preserve"> (Letter of Intent</w:t>
            </w:r>
            <w:r w:rsidR="00CE684A">
              <w:rPr>
                <w:b/>
                <w:bCs/>
                <w:lang w:val="sq-AL"/>
              </w:rPr>
              <w:t>)</w:t>
            </w:r>
            <w:r w:rsidRPr="009811DE">
              <w:rPr>
                <w:b/>
                <w:bCs/>
                <w:lang w:val="sq-AL"/>
              </w:rPr>
              <w:t xml:space="preserve"> etj.)</w:t>
            </w:r>
          </w:p>
        </w:tc>
        <w:tc>
          <w:tcPr>
            <w:tcW w:w="636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640FB41D" w14:textId="77777777" w:rsidR="00D075D4" w:rsidRPr="009811DE" w:rsidRDefault="00D075D4">
            <w:pPr>
              <w:rPr>
                <w:lang w:val="sq-AL"/>
              </w:rPr>
            </w:pPr>
          </w:p>
        </w:tc>
      </w:tr>
    </w:tbl>
    <w:p w14:paraId="75740AB6" w14:textId="77777777" w:rsidR="00D075D4" w:rsidRPr="009811DE" w:rsidRDefault="00D075D4">
      <w:pPr>
        <w:spacing w:after="120"/>
        <w:rPr>
          <w:lang w:val="sq-AL"/>
        </w:rPr>
      </w:pPr>
    </w:p>
    <w:p w14:paraId="7FCBE492" w14:textId="77777777" w:rsidR="00D075D4" w:rsidRPr="009811DE" w:rsidRDefault="002A43D9">
      <w:pPr>
        <w:spacing w:after="80"/>
        <w:rPr>
          <w:lang w:val="sq-AL"/>
        </w:rPr>
      </w:pPr>
      <w:r w:rsidRPr="009811DE">
        <w:rPr>
          <w:b/>
          <w:bCs/>
          <w:lang w:val="sq-AL"/>
        </w:rPr>
        <w:t>Burimet e bashkëfinancimit: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400"/>
        <w:gridCol w:w="2000"/>
        <w:gridCol w:w="2560"/>
        <w:gridCol w:w="2400"/>
      </w:tblGrid>
      <w:tr w:rsidR="00D075D4" w:rsidRPr="009811DE" w14:paraId="0B6E572C" w14:textId="77777777" w:rsidTr="001749E9">
        <w:trPr>
          <w:tblHeader/>
        </w:trPr>
        <w:tc>
          <w:tcPr>
            <w:tcW w:w="24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274030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4C0CAA00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Burimi</w:t>
            </w:r>
          </w:p>
        </w:tc>
        <w:tc>
          <w:tcPr>
            <w:tcW w:w="20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274030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1CE2B0AC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Shuma (EUR)</w:t>
            </w:r>
          </w:p>
        </w:tc>
        <w:tc>
          <w:tcPr>
            <w:tcW w:w="256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274030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3FA074D3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Statusi (i siguruar / në pritje)</w:t>
            </w:r>
          </w:p>
        </w:tc>
        <w:tc>
          <w:tcPr>
            <w:tcW w:w="24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274030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09AEA14A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Dëshmia e bashkëngjitur (P/J)</w:t>
            </w:r>
          </w:p>
        </w:tc>
      </w:tr>
      <w:tr w:rsidR="00D075D4" w:rsidRPr="009811DE" w14:paraId="77ACBA6F" w14:textId="77777777">
        <w:tc>
          <w:tcPr>
            <w:tcW w:w="24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2312EACF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20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27C6C70A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256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0FCE9B2F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24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042417AB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2C8D3FDE" w14:textId="77777777">
        <w:tc>
          <w:tcPr>
            <w:tcW w:w="24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387920D2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20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19ECF2BB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256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3228ACA0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24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5D7354E8" w14:textId="77777777" w:rsidR="00D075D4" w:rsidRPr="009811DE" w:rsidRDefault="00D075D4">
            <w:pPr>
              <w:rPr>
                <w:lang w:val="sq-AL"/>
              </w:rPr>
            </w:pPr>
          </w:p>
        </w:tc>
      </w:tr>
    </w:tbl>
    <w:p w14:paraId="41D7FD97" w14:textId="77777777" w:rsidR="00D075D4" w:rsidRPr="009811DE" w:rsidRDefault="00D075D4">
      <w:pPr>
        <w:spacing w:after="200"/>
        <w:rPr>
          <w:lang w:val="sq-AL"/>
        </w:rPr>
      </w:pPr>
    </w:p>
    <w:p w14:paraId="1AFC182A" w14:textId="77777777" w:rsidR="001749E9" w:rsidRDefault="001749E9">
      <w:pPr>
        <w:spacing w:before="200" w:after="100"/>
        <w:rPr>
          <w:b/>
          <w:bCs/>
          <w:sz w:val="22"/>
          <w:szCs w:val="22"/>
          <w:lang w:val="sq-AL"/>
        </w:rPr>
      </w:pPr>
      <w:r>
        <w:rPr>
          <w:b/>
          <w:bCs/>
          <w:sz w:val="22"/>
          <w:szCs w:val="22"/>
          <w:lang w:val="sq-AL"/>
        </w:rPr>
        <w:br w:type="page"/>
      </w:r>
    </w:p>
    <w:p w14:paraId="162870CF" w14:textId="19883F96" w:rsidR="00D075D4" w:rsidRPr="009811DE" w:rsidRDefault="002A43D9">
      <w:pPr>
        <w:spacing w:before="200" w:after="100"/>
        <w:rPr>
          <w:lang w:val="sq-AL"/>
        </w:rPr>
      </w:pPr>
      <w:r w:rsidRPr="009811DE">
        <w:rPr>
          <w:b/>
          <w:bCs/>
          <w:sz w:val="22"/>
          <w:szCs w:val="22"/>
          <w:lang w:val="sq-AL"/>
        </w:rPr>
        <w:lastRenderedPageBreak/>
        <w:t>2.5 Rezultatet e pritshme (jo më shumë se 2 faqe)</w:t>
      </w:r>
    </w:p>
    <w:p w14:paraId="287C7EB5" w14:textId="18A99C91" w:rsidR="00D075D4" w:rsidRPr="009811DE" w:rsidRDefault="002A43D9" w:rsidP="001A3F44">
      <w:pPr>
        <w:spacing w:after="100"/>
        <w:ind w:right="278"/>
        <w:jc w:val="both"/>
        <w:rPr>
          <w:lang w:val="sq-AL"/>
        </w:rPr>
      </w:pPr>
      <w:r w:rsidRPr="009811DE">
        <w:rPr>
          <w:i/>
          <w:iCs/>
          <w:sz w:val="18"/>
          <w:szCs w:val="18"/>
          <w:lang w:val="sq-AL"/>
        </w:rPr>
        <w:t xml:space="preserve">Përshkruani rezultatet e pritshme të aktiviteteve të propozuara dhe lidhjen e tyre me qëllimin dhe objektivat e aktivitetit të propozuar. Renditni rezultatet e parashikuara dhe të arritshme si rezultate të matshme. Secili rezultat duhet të lidhet drejtpërdrejt me një objektiv të caktuar. Aktivitetet e propozuara duhet të lidhen me qëllimet dhe rezultatet e synuara të thirrjes, siç përcaktohet në seksionin 11 të </w:t>
      </w:r>
      <w:r w:rsidR="009811DE">
        <w:rPr>
          <w:i/>
          <w:iCs/>
          <w:sz w:val="18"/>
          <w:szCs w:val="18"/>
          <w:lang w:val="sq-AL"/>
        </w:rPr>
        <w:t>Cf</w:t>
      </w:r>
      <w:r w:rsidRPr="009811DE">
        <w:rPr>
          <w:i/>
          <w:iCs/>
          <w:sz w:val="18"/>
          <w:szCs w:val="18"/>
          <w:lang w:val="sq-AL"/>
        </w:rPr>
        <w:t>P-2026-01.</w:t>
      </w:r>
    </w:p>
    <w:p w14:paraId="4B15A07F" w14:textId="77777777" w:rsidR="00D075D4" w:rsidRPr="009811DE" w:rsidRDefault="00D075D4">
      <w:pPr>
        <w:spacing w:after="80"/>
        <w:rPr>
          <w:lang w:val="sq-AL"/>
        </w:rPr>
      </w:pP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340"/>
        <w:gridCol w:w="2340"/>
        <w:gridCol w:w="2340"/>
        <w:gridCol w:w="2340"/>
      </w:tblGrid>
      <w:tr w:rsidR="00D075D4" w:rsidRPr="009811DE" w14:paraId="4CBE5E7F" w14:textId="77777777" w:rsidTr="001749E9">
        <w:trPr>
          <w:tblHeader/>
        </w:trPr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274030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17BB1190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Treguesi</w:t>
            </w:r>
          </w:p>
        </w:tc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274030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7E9D8A97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Vlera bazë</w:t>
            </w:r>
          </w:p>
        </w:tc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274030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7CDAB56B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Caku</w:t>
            </w:r>
          </w:p>
        </w:tc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274030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6D6EBFBB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Metoda e matjes</w:t>
            </w:r>
          </w:p>
        </w:tc>
      </w:tr>
      <w:tr w:rsidR="00D075D4" w:rsidRPr="009811DE" w14:paraId="758AB935" w14:textId="77777777" w:rsidTr="001749E9"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3E3C07D4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Konsumi i energjisë (kWh)</w:t>
            </w:r>
          </w:p>
        </w:tc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200513C1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7DD38E61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380A1314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03163718" w14:textId="77777777" w:rsidTr="001749E9"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65F02960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Emetimet e CO₂</w:t>
            </w:r>
          </w:p>
        </w:tc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49704348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72D20136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7D856F92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3DE1BB77" w14:textId="77777777" w:rsidTr="001749E9"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064C3B5C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Përdorimi i ujit</w:t>
            </w:r>
          </w:p>
        </w:tc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358DEF46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21211967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0DD84BD4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1CE336B2" w14:textId="77777777" w:rsidTr="001749E9"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17E18798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Tjetër (specifikoni)</w:t>
            </w:r>
          </w:p>
        </w:tc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421B9102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3696DBCF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234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547B651F" w14:textId="77777777" w:rsidR="00D075D4" w:rsidRPr="009811DE" w:rsidRDefault="00D075D4">
            <w:pPr>
              <w:rPr>
                <w:lang w:val="sq-AL"/>
              </w:rPr>
            </w:pPr>
          </w:p>
        </w:tc>
      </w:tr>
    </w:tbl>
    <w:p w14:paraId="53B61BBC" w14:textId="77777777" w:rsidR="00D075D4" w:rsidRPr="009811DE" w:rsidRDefault="00D075D4">
      <w:pPr>
        <w:spacing w:after="120"/>
        <w:rPr>
          <w:lang w:val="sq-AL"/>
        </w:rPr>
      </w:pP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120"/>
        <w:gridCol w:w="3120"/>
        <w:gridCol w:w="3120"/>
      </w:tblGrid>
      <w:tr w:rsidR="00D075D4" w:rsidRPr="009811DE" w14:paraId="21D594D8" w14:textId="77777777" w:rsidTr="001749E9">
        <w:trPr>
          <w:tblHeader/>
        </w:trPr>
        <w:tc>
          <w:tcPr>
            <w:tcW w:w="312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274030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0C52E9AB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Treguesi i ndikimit social</w:t>
            </w:r>
          </w:p>
        </w:tc>
        <w:tc>
          <w:tcPr>
            <w:tcW w:w="312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274030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63DB0DF3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Gjendja aktuale</w:t>
            </w:r>
          </w:p>
        </w:tc>
        <w:tc>
          <w:tcPr>
            <w:tcW w:w="312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274030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65B31265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Gjendja e pritshme</w:t>
            </w:r>
          </w:p>
        </w:tc>
      </w:tr>
      <w:tr w:rsidR="00D075D4" w:rsidRPr="009811DE" w14:paraId="6FC88B34" w14:textId="77777777">
        <w:tc>
          <w:tcPr>
            <w:tcW w:w="312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19BBE861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lang w:val="sq-AL"/>
              </w:rPr>
              <w:t>Vendet e punës të krijuara (#)</w:t>
            </w:r>
          </w:p>
        </w:tc>
        <w:tc>
          <w:tcPr>
            <w:tcW w:w="312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58CE96C5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312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087AF2FD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37B7DD1A" w14:textId="77777777">
        <w:tc>
          <w:tcPr>
            <w:tcW w:w="312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7B914C0A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lang w:val="sq-AL"/>
              </w:rPr>
              <w:t>Vendet e punës të përmirësuara (#)</w:t>
            </w:r>
          </w:p>
        </w:tc>
        <w:tc>
          <w:tcPr>
            <w:tcW w:w="312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101F091B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312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11AD12D3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19CB3C70" w14:textId="77777777">
        <w:tc>
          <w:tcPr>
            <w:tcW w:w="312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23AA0DFB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lang w:val="sq-AL"/>
              </w:rPr>
              <w:t>Gratë e punësuara (#)</w:t>
            </w:r>
          </w:p>
        </w:tc>
        <w:tc>
          <w:tcPr>
            <w:tcW w:w="312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4DE7205D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312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36D162E2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5D98B88C" w14:textId="77777777">
        <w:tc>
          <w:tcPr>
            <w:tcW w:w="312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24DA6157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lang w:val="sq-AL"/>
              </w:rPr>
              <w:t>Përfitime të tjera sociale</w:t>
            </w:r>
          </w:p>
        </w:tc>
        <w:tc>
          <w:tcPr>
            <w:tcW w:w="312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68D51979" w14:textId="77777777" w:rsidR="00D075D4" w:rsidRPr="009811DE" w:rsidRDefault="00D075D4">
            <w:pPr>
              <w:rPr>
                <w:lang w:val="sq-AL"/>
              </w:rPr>
            </w:pPr>
          </w:p>
        </w:tc>
        <w:tc>
          <w:tcPr>
            <w:tcW w:w="312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523F331D" w14:textId="77777777" w:rsidR="00D075D4" w:rsidRPr="009811DE" w:rsidRDefault="00D075D4">
            <w:pPr>
              <w:rPr>
                <w:lang w:val="sq-AL"/>
              </w:rPr>
            </w:pPr>
          </w:p>
        </w:tc>
      </w:tr>
    </w:tbl>
    <w:p w14:paraId="46ECCAF8" w14:textId="77777777" w:rsidR="00D075D4" w:rsidRPr="009811DE" w:rsidRDefault="00D075D4">
      <w:pPr>
        <w:spacing w:after="200"/>
        <w:rPr>
          <w:lang w:val="sq-AL"/>
        </w:rPr>
      </w:pPr>
    </w:p>
    <w:p w14:paraId="6BD2C10A" w14:textId="77777777" w:rsidR="004117BD" w:rsidRPr="009811DE" w:rsidRDefault="004117BD" w:rsidP="004117BD">
      <w:pPr>
        <w:spacing w:before="200" w:after="100"/>
        <w:rPr>
          <w:b/>
          <w:bCs/>
          <w:sz w:val="22"/>
          <w:szCs w:val="22"/>
          <w:lang w:val="sq-AL"/>
        </w:rPr>
      </w:pPr>
      <w:r w:rsidRPr="009811DE">
        <w:rPr>
          <w:b/>
          <w:bCs/>
          <w:sz w:val="22"/>
          <w:szCs w:val="22"/>
          <w:lang w:val="sq-AL"/>
        </w:rPr>
        <w:t>2.6 Përfituesit, grupet e synuara dhe palët kryesore të interesit</w:t>
      </w:r>
    </w:p>
    <w:p w14:paraId="0F447E7E" w14:textId="01EDBAF4" w:rsidR="004117BD" w:rsidRPr="009811DE" w:rsidRDefault="004117BD" w:rsidP="001A3F44">
      <w:pPr>
        <w:spacing w:after="100"/>
        <w:ind w:right="278"/>
        <w:jc w:val="both"/>
        <w:rPr>
          <w:i/>
          <w:iCs/>
          <w:sz w:val="18"/>
          <w:szCs w:val="18"/>
          <w:lang w:val="sq-AL"/>
        </w:rPr>
      </w:pPr>
      <w:r w:rsidRPr="009811DE">
        <w:rPr>
          <w:i/>
          <w:iCs/>
          <w:sz w:val="18"/>
          <w:szCs w:val="18"/>
          <w:lang w:val="sq-AL"/>
        </w:rPr>
        <w:t>Përshkruani përfituesit e veçantë dhe grupet e synuara të aktivitetit tuaj të grantit, si dhe të gjitha palët përkatëse të interesit. Shpjegoni se cilat grupe/individë janë mbështetësit, aleatët e mundshëm dhe/ose konkurrentët tuaj apo të tjerë, dhe përkufizoni shkurtimisht se si do të ndërveprojë kompania juaj me këto grupe gjatë zbatimit të aktivitetit të grantit.</w:t>
      </w:r>
    </w:p>
    <w:p w14:paraId="7AF4FDB2" w14:textId="77777777" w:rsidR="004117BD" w:rsidRPr="00B61C7A" w:rsidRDefault="004117BD" w:rsidP="004117BD">
      <w:pPr>
        <w:spacing w:after="100"/>
        <w:rPr>
          <w:i/>
          <w:iCs/>
          <w:sz w:val="2"/>
          <w:szCs w:val="2"/>
          <w:lang w:val="sq-AL"/>
        </w:rPr>
      </w:pPr>
    </w:p>
    <w:p w14:paraId="7D496AAA" w14:textId="77777777" w:rsidR="004117BD" w:rsidRPr="009811DE" w:rsidRDefault="004117BD" w:rsidP="004117BD">
      <w:pPr>
        <w:spacing w:after="100"/>
        <w:rPr>
          <w:i/>
          <w:iCs/>
          <w:sz w:val="18"/>
          <w:szCs w:val="18"/>
          <w:lang w:val="sq-AL"/>
        </w:rPr>
      </w:pPr>
    </w:p>
    <w:p w14:paraId="51B563F1" w14:textId="77777777" w:rsidR="004117BD" w:rsidRPr="009811DE" w:rsidRDefault="004117BD" w:rsidP="004117BD">
      <w:pPr>
        <w:spacing w:before="200" w:after="100"/>
        <w:rPr>
          <w:b/>
          <w:bCs/>
          <w:sz w:val="22"/>
          <w:szCs w:val="22"/>
          <w:lang w:val="sq-AL"/>
        </w:rPr>
      </w:pPr>
      <w:r w:rsidRPr="009811DE">
        <w:rPr>
          <w:b/>
          <w:bCs/>
          <w:sz w:val="22"/>
          <w:szCs w:val="22"/>
          <w:lang w:val="sq-AL"/>
        </w:rPr>
        <w:t>2.7 Partnerët</w:t>
      </w:r>
    </w:p>
    <w:p w14:paraId="1AC71555" w14:textId="7D4CCCCB" w:rsidR="004117BD" w:rsidRPr="009811DE" w:rsidRDefault="004117BD" w:rsidP="001A3F44">
      <w:pPr>
        <w:spacing w:after="100"/>
        <w:ind w:right="278"/>
        <w:jc w:val="both"/>
        <w:rPr>
          <w:i/>
          <w:iCs/>
          <w:sz w:val="18"/>
          <w:szCs w:val="18"/>
          <w:lang w:val="sq-AL"/>
        </w:rPr>
      </w:pPr>
      <w:r w:rsidRPr="009811DE">
        <w:rPr>
          <w:i/>
          <w:iCs/>
          <w:sz w:val="18"/>
          <w:szCs w:val="18"/>
          <w:lang w:val="sq-AL"/>
        </w:rPr>
        <w:t>Renditni partnerët kryesorë bashkëpunues në zbatimin e aktivitetit të grantit. Partnerët e tillë janë thelbësorë për zbatimin e suksesshëm të aktivitetit të grantit. Ata mund të përfshijnë, pa u kufizuar në to, kompani të sektorit privat, agjenci qeveritare, organizata donatore, partnerë joqeveritarë ose të tjerë. Ju lutemi, përshkruani shkurtimisht rolin e tyre të veçantë në aktivitetin e grantit, nëse aplikohet.</w:t>
      </w:r>
    </w:p>
    <w:p w14:paraId="569797A6" w14:textId="77777777" w:rsidR="004117BD" w:rsidRPr="009811DE" w:rsidRDefault="004117BD">
      <w:pPr>
        <w:spacing w:before="200" w:after="100"/>
        <w:rPr>
          <w:b/>
          <w:bCs/>
          <w:sz w:val="22"/>
          <w:szCs w:val="22"/>
          <w:lang w:val="sq-AL"/>
        </w:rPr>
      </w:pPr>
    </w:p>
    <w:p w14:paraId="05336C75" w14:textId="396D66C4" w:rsidR="00D075D4" w:rsidRPr="009811DE" w:rsidRDefault="4DC32DF4">
      <w:pPr>
        <w:spacing w:before="200" w:after="100"/>
        <w:rPr>
          <w:lang w:val="sq-AL"/>
        </w:rPr>
      </w:pPr>
      <w:r w:rsidRPr="009811DE">
        <w:rPr>
          <w:b/>
          <w:bCs/>
          <w:sz w:val="22"/>
          <w:szCs w:val="22"/>
          <w:lang w:val="sq-AL"/>
        </w:rPr>
        <w:t>2.8 Ndikimi sistemik (</w:t>
      </w:r>
      <w:r w:rsidR="009811DE">
        <w:rPr>
          <w:b/>
          <w:bCs/>
          <w:sz w:val="22"/>
          <w:szCs w:val="22"/>
          <w:lang w:val="sq-AL"/>
        </w:rPr>
        <w:t>mundësia për zgjerim</w:t>
      </w:r>
      <w:r w:rsidRPr="009811DE">
        <w:rPr>
          <w:b/>
          <w:bCs/>
          <w:sz w:val="22"/>
          <w:szCs w:val="22"/>
          <w:lang w:val="sq-AL"/>
        </w:rPr>
        <w:t xml:space="preserve"> dhe qëndrueshmëria) (jo më shumë se 2 faqe)</w:t>
      </w:r>
    </w:p>
    <w:p w14:paraId="20D4683F" w14:textId="38E1CEB5" w:rsidR="00D075D4" w:rsidRPr="009811DE" w:rsidRDefault="002A43D9" w:rsidP="001A3F44">
      <w:pPr>
        <w:spacing w:after="100"/>
        <w:ind w:right="278"/>
        <w:jc w:val="both"/>
        <w:rPr>
          <w:lang w:val="sq-AL"/>
        </w:rPr>
      </w:pPr>
      <w:r w:rsidRPr="009811DE">
        <w:rPr>
          <w:i/>
          <w:iCs/>
          <w:sz w:val="18"/>
          <w:szCs w:val="18"/>
          <w:lang w:val="sq-AL"/>
        </w:rPr>
        <w:t xml:space="preserve">Shpjegoni se si </w:t>
      </w:r>
      <w:r w:rsidR="006A4A52">
        <w:rPr>
          <w:i/>
          <w:iCs/>
          <w:sz w:val="18"/>
          <w:szCs w:val="18"/>
          <w:lang w:val="sq-AL"/>
        </w:rPr>
        <w:t>aktivitet</w:t>
      </w:r>
      <w:r w:rsidRPr="009811DE">
        <w:rPr>
          <w:i/>
          <w:iCs/>
          <w:sz w:val="18"/>
          <w:szCs w:val="18"/>
          <w:lang w:val="sq-AL"/>
        </w:rPr>
        <w:t>i do të vazhdojë në mënyrë të pavarur pas periudhës së grantit, i mbështetur nga një plan i besueshëm dhe kapacitete të mjaftueshme organizative. Si kontribuon ky projekt në ndryshime më të gjera sistemike ose të tregut, siç janë ndryshimi i normave të sektorit, përmirësimi i praktikave ose fuqizimi i zinxhirëve të vlerës? Paraqitni çdo potencial realist për të tërhequr financim privat në të ardhmen, përfshirë bankat ose investitorët, si dëshmi se projekti mund të shkallëzohet dhe të jetë i qëndrueshëm.</w:t>
      </w:r>
    </w:p>
    <w:p w14:paraId="0FB00504" w14:textId="77777777" w:rsidR="00D075D4" w:rsidRPr="009811DE" w:rsidRDefault="00D075D4">
      <w:pPr>
        <w:spacing w:after="80"/>
        <w:rPr>
          <w:lang w:val="sq-AL"/>
        </w:rPr>
      </w:pP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000"/>
        <w:gridCol w:w="6360"/>
      </w:tblGrid>
      <w:tr w:rsidR="00D075D4" w:rsidRPr="009811DE" w14:paraId="7EFF9446" w14:textId="77777777" w:rsidTr="001749E9">
        <w:tc>
          <w:tcPr>
            <w:tcW w:w="30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6EBD32E8" w14:textId="5ED5A5EA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 xml:space="preserve">Potenciali për </w:t>
            </w:r>
            <w:r w:rsidR="00500FBF">
              <w:rPr>
                <w:b/>
                <w:bCs/>
                <w:lang w:val="sq-AL"/>
              </w:rPr>
              <w:t>zgjerim</w:t>
            </w:r>
          </w:p>
        </w:tc>
        <w:tc>
          <w:tcPr>
            <w:tcW w:w="636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6B56E0EB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2EEA8A50" w14:textId="77777777" w:rsidTr="001749E9">
        <w:tc>
          <w:tcPr>
            <w:tcW w:w="30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2DE839D7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Potenciali për replikim nga të tjerët</w:t>
            </w:r>
          </w:p>
        </w:tc>
        <w:tc>
          <w:tcPr>
            <w:tcW w:w="636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40FFC30C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48C55915" w14:textId="77777777" w:rsidTr="001749E9">
        <w:tc>
          <w:tcPr>
            <w:tcW w:w="30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76C8E890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Rëndësia më e gjerë për tregun/sistemin</w:t>
            </w:r>
          </w:p>
        </w:tc>
        <w:tc>
          <w:tcPr>
            <w:tcW w:w="636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148EE3C9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19210D42" w14:textId="77777777" w:rsidTr="001749E9">
        <w:tc>
          <w:tcPr>
            <w:tcW w:w="30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55F743E8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Konkurrentët/alternativat kryesore</w:t>
            </w:r>
          </w:p>
        </w:tc>
        <w:tc>
          <w:tcPr>
            <w:tcW w:w="636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09F50DDA" w14:textId="77777777" w:rsidR="00D075D4" w:rsidRPr="009811DE" w:rsidRDefault="00D075D4">
            <w:pPr>
              <w:rPr>
                <w:lang w:val="sq-AL"/>
              </w:rPr>
            </w:pPr>
          </w:p>
        </w:tc>
      </w:tr>
    </w:tbl>
    <w:p w14:paraId="1E47983F" w14:textId="6A42B497" w:rsidR="00B51A7D" w:rsidRPr="009811DE" w:rsidRDefault="00B51A7D" w:rsidP="001749E9">
      <w:pPr>
        <w:rPr>
          <w:b/>
          <w:bCs/>
          <w:sz w:val="24"/>
          <w:szCs w:val="24"/>
          <w:lang w:val="sq-AL"/>
        </w:rPr>
      </w:pPr>
      <w:r w:rsidRPr="009811DE">
        <w:rPr>
          <w:b/>
          <w:bCs/>
          <w:sz w:val="24"/>
          <w:szCs w:val="24"/>
          <w:lang w:val="sq-AL"/>
        </w:rPr>
        <w:lastRenderedPageBreak/>
        <w:t>Seksioni 3: Kapaciteti institucional (jo më shumë se 3 faqe)</w:t>
      </w:r>
    </w:p>
    <w:p w14:paraId="3BA87850" w14:textId="47B29869" w:rsidR="00B51A7D" w:rsidRPr="009811DE" w:rsidRDefault="00B51A7D" w:rsidP="00B51A7D">
      <w:pPr>
        <w:spacing w:before="200" w:after="100"/>
        <w:rPr>
          <w:b/>
          <w:bCs/>
          <w:sz w:val="22"/>
          <w:szCs w:val="22"/>
          <w:lang w:val="sq-AL"/>
        </w:rPr>
      </w:pPr>
      <w:r w:rsidRPr="009811DE">
        <w:rPr>
          <w:b/>
          <w:bCs/>
          <w:sz w:val="22"/>
          <w:szCs w:val="22"/>
          <w:lang w:val="sq-AL"/>
        </w:rPr>
        <w:t xml:space="preserve">3.1 Përshkrimi i </w:t>
      </w:r>
      <w:r w:rsidR="00500FBF">
        <w:rPr>
          <w:b/>
          <w:bCs/>
          <w:sz w:val="22"/>
          <w:szCs w:val="22"/>
          <w:lang w:val="sq-AL"/>
        </w:rPr>
        <w:t>aplikantit</w:t>
      </w:r>
      <w:r w:rsidRPr="009811DE">
        <w:rPr>
          <w:b/>
          <w:bCs/>
          <w:sz w:val="22"/>
          <w:szCs w:val="22"/>
          <w:lang w:val="sq-AL"/>
        </w:rPr>
        <w:t>/kompanisë</w:t>
      </w:r>
    </w:p>
    <w:p w14:paraId="491C5D38" w14:textId="72C3729D" w:rsidR="00B51A7D" w:rsidRPr="009811DE" w:rsidRDefault="00B51A7D" w:rsidP="00500FBF">
      <w:pPr>
        <w:spacing w:after="100"/>
        <w:jc w:val="both"/>
        <w:rPr>
          <w:i/>
          <w:iCs/>
          <w:sz w:val="18"/>
          <w:szCs w:val="18"/>
          <w:lang w:val="sq-AL"/>
        </w:rPr>
      </w:pPr>
      <w:r w:rsidRPr="009811DE">
        <w:rPr>
          <w:i/>
          <w:iCs/>
          <w:sz w:val="18"/>
          <w:szCs w:val="18"/>
          <w:lang w:val="sq-AL"/>
        </w:rPr>
        <w:t>Përshkruani deklaratën e misionit/qëllimin e kompanisë suaj dhe sektorët kryesorë teknikë në të cilët operon ajo. Tregoni numrin e personelit të punësuar nga kompania juaj.</w:t>
      </w:r>
    </w:p>
    <w:p w14:paraId="18EF1D76" w14:textId="77777777" w:rsidR="00D06485" w:rsidRPr="009811DE" w:rsidRDefault="00D06485" w:rsidP="00B51A7D">
      <w:pPr>
        <w:spacing w:after="100"/>
        <w:rPr>
          <w:i/>
          <w:iCs/>
          <w:sz w:val="18"/>
          <w:szCs w:val="18"/>
          <w:lang w:val="sq-AL"/>
        </w:rPr>
      </w:pPr>
    </w:p>
    <w:p w14:paraId="6031041C" w14:textId="1F996428" w:rsidR="00B51A7D" w:rsidRPr="009811DE" w:rsidRDefault="00B51A7D" w:rsidP="00B51A7D">
      <w:pPr>
        <w:spacing w:before="200" w:after="100"/>
        <w:rPr>
          <w:b/>
          <w:bCs/>
          <w:sz w:val="22"/>
          <w:szCs w:val="22"/>
          <w:lang w:val="sq-AL"/>
        </w:rPr>
      </w:pPr>
      <w:r w:rsidRPr="009811DE">
        <w:rPr>
          <w:b/>
          <w:bCs/>
          <w:sz w:val="22"/>
          <w:szCs w:val="22"/>
          <w:lang w:val="sq-AL"/>
        </w:rPr>
        <w:t xml:space="preserve">3.2 Përvoja e </w:t>
      </w:r>
      <w:r w:rsidR="00500FBF">
        <w:rPr>
          <w:b/>
          <w:bCs/>
          <w:sz w:val="22"/>
          <w:szCs w:val="22"/>
          <w:lang w:val="sq-AL"/>
        </w:rPr>
        <w:t>aplikantit</w:t>
      </w:r>
      <w:r w:rsidRPr="009811DE">
        <w:rPr>
          <w:b/>
          <w:bCs/>
          <w:sz w:val="22"/>
          <w:szCs w:val="22"/>
          <w:lang w:val="sq-AL"/>
        </w:rPr>
        <w:t>/kompanisë</w:t>
      </w:r>
    </w:p>
    <w:p w14:paraId="31FDFB68" w14:textId="635AD8AE" w:rsidR="00486234" w:rsidRPr="009811DE" w:rsidRDefault="00B51A7D" w:rsidP="00500FBF">
      <w:pPr>
        <w:spacing w:after="100"/>
        <w:jc w:val="both"/>
        <w:rPr>
          <w:i/>
          <w:iCs/>
          <w:sz w:val="18"/>
          <w:szCs w:val="18"/>
          <w:lang w:val="sq-AL"/>
        </w:rPr>
      </w:pPr>
      <w:r w:rsidRPr="009811DE">
        <w:rPr>
          <w:i/>
          <w:iCs/>
          <w:sz w:val="18"/>
          <w:szCs w:val="18"/>
          <w:lang w:val="sq-AL"/>
        </w:rPr>
        <w:t>Përshkruani përvojën, shkathtësitë dhe njohuritë e kompanisë suaj në fushën teknike të aktivitetit të propozuar të grantit. Paraqitni qartë përvojën e fundit të kompanisë suaj që lidhet me aktivitetet e propozuara, duke përmendur sukseset konkrete të arritura. Tregoni partneritetet dhe bashkëpunimin me palët e tjera të interesit që mund të kenë kontribuar në suksesin tuaj.</w:t>
      </w:r>
    </w:p>
    <w:p w14:paraId="3D7AB802" w14:textId="77777777" w:rsidR="00D06485" w:rsidRPr="009811DE" w:rsidRDefault="00D06485" w:rsidP="00B51A7D">
      <w:pPr>
        <w:spacing w:after="100"/>
        <w:rPr>
          <w:i/>
          <w:iCs/>
          <w:sz w:val="18"/>
          <w:szCs w:val="18"/>
          <w:lang w:val="sq-AL"/>
        </w:rPr>
      </w:pPr>
    </w:p>
    <w:p w14:paraId="2462A01F" w14:textId="72E5233B" w:rsidR="00D075D4" w:rsidRPr="009811DE" w:rsidRDefault="0621D3F5">
      <w:pPr>
        <w:spacing w:before="200" w:after="100"/>
        <w:rPr>
          <w:lang w:val="sq-AL"/>
        </w:rPr>
      </w:pPr>
      <w:r w:rsidRPr="009811DE">
        <w:rPr>
          <w:b/>
          <w:bCs/>
          <w:sz w:val="22"/>
          <w:szCs w:val="22"/>
          <w:lang w:val="sq-AL"/>
        </w:rPr>
        <w:t>3.3 Përvoja përkatëse</w:t>
      </w:r>
    </w:p>
    <w:p w14:paraId="76A585C6" w14:textId="77777777" w:rsidR="00D075D4" w:rsidRPr="009811DE" w:rsidRDefault="002A43D9">
      <w:pPr>
        <w:spacing w:after="100"/>
        <w:rPr>
          <w:lang w:val="sq-AL"/>
        </w:rPr>
      </w:pPr>
      <w:r w:rsidRPr="009811DE">
        <w:rPr>
          <w:i/>
          <w:iCs/>
          <w:sz w:val="18"/>
          <w:szCs w:val="18"/>
          <w:lang w:val="sq-AL"/>
        </w:rPr>
        <w:t>Përshkruani shkurtimisht përvojën tuaj në zbatimin e aktiviteteve të ngjashme ose që lidhen me projektin e propozuar.</w:t>
      </w:r>
    </w:p>
    <w:p w14:paraId="4709E5D4" w14:textId="77777777" w:rsidR="00D075D4" w:rsidRPr="009811DE" w:rsidRDefault="00D075D4">
      <w:pPr>
        <w:spacing w:after="80"/>
        <w:rPr>
          <w:lang w:val="sq-AL"/>
        </w:rPr>
      </w:pP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000"/>
        <w:gridCol w:w="6360"/>
      </w:tblGrid>
      <w:tr w:rsidR="00D075D4" w:rsidRPr="009811DE" w14:paraId="40724E34" w14:textId="77777777" w:rsidTr="001749E9">
        <w:tc>
          <w:tcPr>
            <w:tcW w:w="30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61C2DB3E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Përvoja me projekte të ngjashme</w:t>
            </w:r>
          </w:p>
        </w:tc>
        <w:tc>
          <w:tcPr>
            <w:tcW w:w="636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0B61C294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4DECF09B" w14:textId="77777777" w:rsidTr="001749E9">
        <w:tc>
          <w:tcPr>
            <w:tcW w:w="30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7C2F01B2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Projekti më i madh i zbatuar (EUR)</w:t>
            </w:r>
          </w:p>
        </w:tc>
        <w:tc>
          <w:tcPr>
            <w:tcW w:w="636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3260FD94" w14:textId="77777777" w:rsidR="00D075D4" w:rsidRPr="009811DE" w:rsidRDefault="00D075D4">
            <w:pPr>
              <w:rPr>
                <w:lang w:val="sq-AL"/>
              </w:rPr>
            </w:pPr>
          </w:p>
        </w:tc>
      </w:tr>
      <w:tr w:rsidR="00D075D4" w:rsidRPr="009811DE" w14:paraId="0B8806A2" w14:textId="77777777" w:rsidTr="001749E9">
        <w:tc>
          <w:tcPr>
            <w:tcW w:w="300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shd w:val="clear" w:color="auto" w:fill="F2F2F2" w:themeFill="background1" w:themeFillShade="F2"/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15D73BFC" w14:textId="77777777" w:rsidR="00D075D4" w:rsidRPr="009811DE" w:rsidRDefault="002A43D9">
            <w:pPr>
              <w:rPr>
                <w:lang w:val="sq-AL"/>
              </w:rPr>
            </w:pPr>
            <w:r w:rsidRPr="009811DE">
              <w:rPr>
                <w:b/>
                <w:bCs/>
                <w:lang w:val="sq-AL"/>
              </w:rPr>
              <w:t>Përvoja me projekte të financuara nga donatorët</w:t>
            </w:r>
          </w:p>
        </w:tc>
        <w:tc>
          <w:tcPr>
            <w:tcW w:w="6360" w:type="dxa"/>
            <w:tcBorders>
              <w:top w:val="single" w:sz="1" w:space="0" w:color="BFBFBF"/>
              <w:left w:val="single" w:sz="1" w:space="0" w:color="BFBFBF"/>
              <w:bottom w:val="single" w:sz="1" w:space="0" w:color="BFBFBF"/>
              <w:right w:val="single" w:sz="1" w:space="0" w:color="BFBFBF"/>
            </w:tcBorders>
            <w:tcMar>
              <w:top w:w="80" w:type="dxa"/>
              <w:left w:w="140" w:type="dxa"/>
              <w:bottom w:w="80" w:type="dxa"/>
              <w:right w:w="140" w:type="dxa"/>
            </w:tcMar>
            <w:vAlign w:val="center"/>
          </w:tcPr>
          <w:p w14:paraId="7D24E592" w14:textId="77777777" w:rsidR="00D075D4" w:rsidRPr="009811DE" w:rsidRDefault="00D075D4">
            <w:pPr>
              <w:rPr>
                <w:lang w:val="sq-AL"/>
              </w:rPr>
            </w:pPr>
          </w:p>
        </w:tc>
      </w:tr>
    </w:tbl>
    <w:p w14:paraId="7C731A3D" w14:textId="77777777" w:rsidR="00D075D4" w:rsidRPr="009811DE" w:rsidRDefault="00D075D4">
      <w:pPr>
        <w:spacing w:after="200"/>
        <w:rPr>
          <w:lang w:val="sq-AL"/>
        </w:rPr>
      </w:pPr>
    </w:p>
    <w:p w14:paraId="07759A58" w14:textId="59B61853" w:rsidR="0080589B" w:rsidRPr="009811DE" w:rsidRDefault="0080589B" w:rsidP="0080589B">
      <w:pPr>
        <w:pStyle w:val="Non-TOCH3"/>
        <w:ind w:left="0" w:firstLine="0"/>
        <w:rPr>
          <w:rFonts w:ascii="Arial" w:hAnsi="Arial" w:cs="Arial"/>
          <w:i w:val="0"/>
          <w:iCs/>
          <w:sz w:val="22"/>
          <w:lang w:val="sq-AL"/>
        </w:rPr>
      </w:pPr>
      <w:r w:rsidRPr="009811DE">
        <w:rPr>
          <w:rFonts w:ascii="Arial" w:hAnsi="Arial" w:cs="Arial"/>
          <w:i w:val="0"/>
          <w:iCs/>
          <w:color w:val="auto"/>
          <w:sz w:val="22"/>
          <w:lang w:val="sq-AL"/>
        </w:rPr>
        <w:t>3.4 Referencat</w:t>
      </w:r>
    </w:p>
    <w:p w14:paraId="45AEC975" w14:textId="77777777" w:rsidR="0080589B" w:rsidRDefault="0080589B" w:rsidP="0080589B">
      <w:pPr>
        <w:jc w:val="both"/>
        <w:rPr>
          <w:lang w:val="sq-AL" w:eastAsia="en-AU"/>
        </w:rPr>
      </w:pPr>
      <w:r w:rsidRPr="009811DE">
        <w:rPr>
          <w:lang w:val="sq-AL" w:eastAsia="en-AU"/>
        </w:rPr>
        <w:t xml:space="preserve">Renditni emrat dhe informacionet e kontaktit të </w:t>
      </w:r>
      <w:r w:rsidRPr="00500FBF">
        <w:rPr>
          <w:u w:val="single"/>
          <w:lang w:val="sq-AL" w:eastAsia="en-AU"/>
        </w:rPr>
        <w:t>së paku tre donatorëve/burimeve të tjera të financimit</w:t>
      </w:r>
      <w:r w:rsidRPr="009811DE">
        <w:rPr>
          <w:lang w:val="sq-AL" w:eastAsia="en-AU"/>
        </w:rPr>
        <w:t xml:space="preserve"> që më parë e kanë mbështetur ose aktualisht e mbështesin organizatën tuaj përmes granteve ose kontratave të drejtpërdrejta. Ju lutemi tregoni </w:t>
      </w:r>
      <w:r w:rsidRPr="00500FBF">
        <w:rPr>
          <w:u w:val="single"/>
          <w:lang w:val="sq-AL" w:eastAsia="en-AU"/>
        </w:rPr>
        <w:t>kohëzgjatjen e projektit</w:t>
      </w:r>
      <w:r w:rsidRPr="009811DE">
        <w:rPr>
          <w:lang w:val="sq-AL" w:eastAsia="en-AU"/>
        </w:rPr>
        <w:t xml:space="preserve"> dhe </w:t>
      </w:r>
      <w:r w:rsidRPr="00500FBF">
        <w:rPr>
          <w:u w:val="single"/>
          <w:lang w:val="sq-AL" w:eastAsia="en-AU"/>
        </w:rPr>
        <w:t>vitin</w:t>
      </w:r>
      <w:r w:rsidRPr="009811DE">
        <w:rPr>
          <w:lang w:val="sq-AL" w:eastAsia="en-AU"/>
        </w:rPr>
        <w:t xml:space="preserve"> e zbatimit. Sigurimi i dëshmive ose referencave përkatëse për zbatimin e tillë e rrit besueshmërinë e informacioneve të dhëna.</w:t>
      </w:r>
    </w:p>
    <w:p w14:paraId="40A30925" w14:textId="77777777" w:rsidR="001749E9" w:rsidRPr="009811DE" w:rsidRDefault="001749E9" w:rsidP="0080589B">
      <w:pPr>
        <w:jc w:val="both"/>
        <w:rPr>
          <w:lang w:val="sq-AL"/>
        </w:rPr>
      </w:pPr>
    </w:p>
    <w:tbl>
      <w:tblPr>
        <w:tblW w:w="955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1728"/>
        <w:gridCol w:w="2250"/>
        <w:gridCol w:w="1980"/>
        <w:gridCol w:w="1890"/>
        <w:gridCol w:w="1710"/>
      </w:tblGrid>
      <w:tr w:rsidR="0080589B" w:rsidRPr="009811DE" w14:paraId="56974789" w14:textId="77777777" w:rsidTr="001749E9">
        <w:trPr>
          <w:trHeight w:val="1124"/>
        </w:trPr>
        <w:tc>
          <w:tcPr>
            <w:tcW w:w="1728" w:type="dxa"/>
            <w:shd w:val="clear" w:color="auto" w:fill="274030"/>
            <w:vAlign w:val="center"/>
          </w:tcPr>
          <w:p w14:paraId="5D735CC7" w14:textId="77777777" w:rsidR="0080589B" w:rsidRPr="009811DE" w:rsidRDefault="0080589B" w:rsidP="00BC433E">
            <w:pPr>
              <w:rPr>
                <w:lang w:val="sq-AL"/>
              </w:rPr>
            </w:pPr>
            <w:r w:rsidRPr="009811DE">
              <w:rPr>
                <w:lang w:val="sq-AL"/>
              </w:rPr>
              <w:t>Emri i burimit të financimit</w:t>
            </w:r>
          </w:p>
        </w:tc>
        <w:tc>
          <w:tcPr>
            <w:tcW w:w="2250" w:type="dxa"/>
            <w:shd w:val="clear" w:color="auto" w:fill="274030"/>
            <w:vAlign w:val="center"/>
          </w:tcPr>
          <w:p w14:paraId="2DBB1EE1" w14:textId="77777777" w:rsidR="0080589B" w:rsidRPr="009811DE" w:rsidRDefault="0080589B" w:rsidP="00BC433E">
            <w:pPr>
              <w:rPr>
                <w:lang w:val="sq-AL"/>
              </w:rPr>
            </w:pPr>
            <w:r w:rsidRPr="009811DE">
              <w:rPr>
                <w:lang w:val="sq-AL"/>
              </w:rPr>
              <w:t>Personi kontaktues, emri, pozita, adresa e emailit, numri i telefonit</w:t>
            </w:r>
          </w:p>
        </w:tc>
        <w:tc>
          <w:tcPr>
            <w:tcW w:w="1980" w:type="dxa"/>
            <w:shd w:val="clear" w:color="auto" w:fill="274030"/>
            <w:vAlign w:val="center"/>
          </w:tcPr>
          <w:p w14:paraId="7E9C5661" w14:textId="77777777" w:rsidR="0080589B" w:rsidRPr="009811DE" w:rsidRDefault="0080589B" w:rsidP="00BC433E">
            <w:pPr>
              <w:rPr>
                <w:lang w:val="sq-AL"/>
              </w:rPr>
            </w:pPr>
            <w:r w:rsidRPr="009811DE">
              <w:rPr>
                <w:lang w:val="sq-AL"/>
              </w:rPr>
              <w:t>Emri i grantit/projektit</w:t>
            </w:r>
          </w:p>
        </w:tc>
        <w:tc>
          <w:tcPr>
            <w:tcW w:w="1890" w:type="dxa"/>
            <w:shd w:val="clear" w:color="auto" w:fill="274030"/>
            <w:vAlign w:val="center"/>
          </w:tcPr>
          <w:p w14:paraId="4EAAD3BA" w14:textId="77777777" w:rsidR="0080589B" w:rsidRPr="009811DE" w:rsidRDefault="0080589B" w:rsidP="00BC433E">
            <w:pPr>
              <w:rPr>
                <w:lang w:val="sq-AL"/>
              </w:rPr>
            </w:pPr>
            <w:r w:rsidRPr="009811DE">
              <w:rPr>
                <w:lang w:val="sq-AL"/>
              </w:rPr>
              <w:t>Përshkrim i shkurtër i projektit</w:t>
            </w:r>
          </w:p>
        </w:tc>
        <w:tc>
          <w:tcPr>
            <w:tcW w:w="1710" w:type="dxa"/>
            <w:shd w:val="clear" w:color="auto" w:fill="274030"/>
            <w:vAlign w:val="center"/>
          </w:tcPr>
          <w:p w14:paraId="0A897697" w14:textId="77777777" w:rsidR="0080589B" w:rsidRPr="009811DE" w:rsidRDefault="0080589B" w:rsidP="00BC433E">
            <w:pPr>
              <w:rPr>
                <w:lang w:val="sq-AL"/>
              </w:rPr>
            </w:pPr>
            <w:r w:rsidRPr="009811DE">
              <w:rPr>
                <w:lang w:val="sq-AL"/>
              </w:rPr>
              <w:t>Periudha e zbatimit të projektit</w:t>
            </w:r>
          </w:p>
        </w:tc>
      </w:tr>
      <w:tr w:rsidR="0080589B" w:rsidRPr="009811DE" w14:paraId="6B956E41" w14:textId="77777777" w:rsidTr="001749E9">
        <w:trPr>
          <w:trHeight w:val="233"/>
        </w:trPr>
        <w:tc>
          <w:tcPr>
            <w:tcW w:w="1728" w:type="dxa"/>
            <w:vAlign w:val="center"/>
          </w:tcPr>
          <w:p w14:paraId="04A033F5" w14:textId="77777777" w:rsidR="0080589B" w:rsidRPr="009811DE" w:rsidRDefault="0080589B" w:rsidP="00BC433E">
            <w:pPr>
              <w:rPr>
                <w:lang w:val="sq-AL"/>
              </w:rPr>
            </w:pPr>
          </w:p>
        </w:tc>
        <w:tc>
          <w:tcPr>
            <w:tcW w:w="2250" w:type="dxa"/>
            <w:vAlign w:val="center"/>
          </w:tcPr>
          <w:p w14:paraId="10F5E1AC" w14:textId="77777777" w:rsidR="0080589B" w:rsidRPr="009811DE" w:rsidRDefault="0080589B" w:rsidP="00BC433E">
            <w:pPr>
              <w:rPr>
                <w:lang w:val="sq-AL"/>
              </w:rPr>
            </w:pPr>
          </w:p>
        </w:tc>
        <w:tc>
          <w:tcPr>
            <w:tcW w:w="1980" w:type="dxa"/>
            <w:vAlign w:val="center"/>
          </w:tcPr>
          <w:p w14:paraId="43DF48A5" w14:textId="77777777" w:rsidR="0080589B" w:rsidRPr="009811DE" w:rsidRDefault="0080589B" w:rsidP="00BC433E">
            <w:pPr>
              <w:rPr>
                <w:lang w:val="sq-AL"/>
              </w:rPr>
            </w:pPr>
          </w:p>
        </w:tc>
        <w:tc>
          <w:tcPr>
            <w:tcW w:w="1890" w:type="dxa"/>
            <w:vAlign w:val="center"/>
          </w:tcPr>
          <w:p w14:paraId="67F2AE84" w14:textId="77777777" w:rsidR="0080589B" w:rsidRPr="009811DE" w:rsidRDefault="0080589B" w:rsidP="00BC433E">
            <w:pPr>
              <w:rPr>
                <w:lang w:val="sq-AL"/>
              </w:rPr>
            </w:pPr>
          </w:p>
        </w:tc>
        <w:tc>
          <w:tcPr>
            <w:tcW w:w="1710" w:type="dxa"/>
            <w:vAlign w:val="center"/>
          </w:tcPr>
          <w:p w14:paraId="641DF038" w14:textId="77777777" w:rsidR="0080589B" w:rsidRPr="009811DE" w:rsidRDefault="0080589B" w:rsidP="00BC433E">
            <w:pPr>
              <w:rPr>
                <w:lang w:val="sq-AL"/>
              </w:rPr>
            </w:pPr>
          </w:p>
        </w:tc>
      </w:tr>
      <w:tr w:rsidR="0080589B" w:rsidRPr="009811DE" w14:paraId="4B11925C" w14:textId="77777777" w:rsidTr="001749E9">
        <w:trPr>
          <w:trHeight w:val="269"/>
        </w:trPr>
        <w:tc>
          <w:tcPr>
            <w:tcW w:w="1728" w:type="dxa"/>
            <w:vAlign w:val="center"/>
          </w:tcPr>
          <w:p w14:paraId="5EB3B29D" w14:textId="77777777" w:rsidR="0080589B" w:rsidRPr="009811DE" w:rsidRDefault="0080589B" w:rsidP="00BC433E">
            <w:pPr>
              <w:rPr>
                <w:lang w:val="sq-AL"/>
              </w:rPr>
            </w:pPr>
          </w:p>
        </w:tc>
        <w:tc>
          <w:tcPr>
            <w:tcW w:w="2250" w:type="dxa"/>
            <w:vAlign w:val="center"/>
          </w:tcPr>
          <w:p w14:paraId="2ED82CBE" w14:textId="77777777" w:rsidR="0080589B" w:rsidRPr="009811DE" w:rsidRDefault="0080589B" w:rsidP="00BC433E">
            <w:pPr>
              <w:rPr>
                <w:lang w:val="sq-AL"/>
              </w:rPr>
            </w:pPr>
          </w:p>
        </w:tc>
        <w:tc>
          <w:tcPr>
            <w:tcW w:w="1980" w:type="dxa"/>
            <w:vAlign w:val="center"/>
          </w:tcPr>
          <w:p w14:paraId="36394A98" w14:textId="77777777" w:rsidR="0080589B" w:rsidRPr="009811DE" w:rsidRDefault="0080589B" w:rsidP="00BC433E">
            <w:pPr>
              <w:rPr>
                <w:lang w:val="sq-AL"/>
              </w:rPr>
            </w:pPr>
          </w:p>
        </w:tc>
        <w:tc>
          <w:tcPr>
            <w:tcW w:w="1890" w:type="dxa"/>
            <w:vAlign w:val="center"/>
          </w:tcPr>
          <w:p w14:paraId="4EEF6D54" w14:textId="77777777" w:rsidR="0080589B" w:rsidRPr="009811DE" w:rsidRDefault="0080589B" w:rsidP="00BC433E">
            <w:pPr>
              <w:rPr>
                <w:lang w:val="sq-AL"/>
              </w:rPr>
            </w:pPr>
          </w:p>
        </w:tc>
        <w:tc>
          <w:tcPr>
            <w:tcW w:w="1710" w:type="dxa"/>
            <w:vAlign w:val="center"/>
          </w:tcPr>
          <w:p w14:paraId="52420DA0" w14:textId="77777777" w:rsidR="0080589B" w:rsidRPr="009811DE" w:rsidRDefault="0080589B" w:rsidP="00BC433E">
            <w:pPr>
              <w:rPr>
                <w:lang w:val="sq-AL"/>
              </w:rPr>
            </w:pPr>
          </w:p>
        </w:tc>
      </w:tr>
      <w:tr w:rsidR="0080589B" w:rsidRPr="009811DE" w14:paraId="7487D7B0" w14:textId="77777777" w:rsidTr="001749E9">
        <w:trPr>
          <w:trHeight w:val="337"/>
        </w:trPr>
        <w:tc>
          <w:tcPr>
            <w:tcW w:w="1728" w:type="dxa"/>
            <w:vAlign w:val="center"/>
          </w:tcPr>
          <w:p w14:paraId="7C28A816" w14:textId="77777777" w:rsidR="0080589B" w:rsidRPr="009811DE" w:rsidRDefault="0080589B" w:rsidP="00BC433E">
            <w:pPr>
              <w:rPr>
                <w:lang w:val="sq-AL"/>
              </w:rPr>
            </w:pPr>
          </w:p>
        </w:tc>
        <w:tc>
          <w:tcPr>
            <w:tcW w:w="2250" w:type="dxa"/>
            <w:vAlign w:val="center"/>
          </w:tcPr>
          <w:p w14:paraId="3EC55DF0" w14:textId="77777777" w:rsidR="0080589B" w:rsidRPr="009811DE" w:rsidRDefault="0080589B" w:rsidP="00BC433E">
            <w:pPr>
              <w:rPr>
                <w:lang w:val="sq-AL"/>
              </w:rPr>
            </w:pPr>
          </w:p>
        </w:tc>
        <w:tc>
          <w:tcPr>
            <w:tcW w:w="1980" w:type="dxa"/>
            <w:vAlign w:val="center"/>
          </w:tcPr>
          <w:p w14:paraId="34B18319" w14:textId="77777777" w:rsidR="0080589B" w:rsidRPr="009811DE" w:rsidRDefault="0080589B" w:rsidP="00BC433E">
            <w:pPr>
              <w:rPr>
                <w:lang w:val="sq-AL"/>
              </w:rPr>
            </w:pPr>
          </w:p>
        </w:tc>
        <w:tc>
          <w:tcPr>
            <w:tcW w:w="1890" w:type="dxa"/>
            <w:vAlign w:val="center"/>
          </w:tcPr>
          <w:p w14:paraId="18FF37CB" w14:textId="77777777" w:rsidR="0080589B" w:rsidRPr="009811DE" w:rsidRDefault="0080589B" w:rsidP="00BC433E">
            <w:pPr>
              <w:rPr>
                <w:lang w:val="sq-AL"/>
              </w:rPr>
            </w:pPr>
          </w:p>
        </w:tc>
        <w:tc>
          <w:tcPr>
            <w:tcW w:w="1710" w:type="dxa"/>
            <w:vAlign w:val="center"/>
          </w:tcPr>
          <w:p w14:paraId="120C14D5" w14:textId="77777777" w:rsidR="0080589B" w:rsidRPr="009811DE" w:rsidRDefault="0080589B" w:rsidP="00BC433E">
            <w:pPr>
              <w:rPr>
                <w:lang w:val="sq-AL"/>
              </w:rPr>
            </w:pPr>
          </w:p>
        </w:tc>
      </w:tr>
    </w:tbl>
    <w:p w14:paraId="5D93BAE4" w14:textId="77777777" w:rsidR="0080589B" w:rsidRPr="009811DE" w:rsidRDefault="0080589B" w:rsidP="00486234">
      <w:pPr>
        <w:spacing w:before="200" w:after="100"/>
        <w:rPr>
          <w:b/>
          <w:bCs/>
          <w:sz w:val="22"/>
          <w:szCs w:val="22"/>
          <w:lang w:val="sq-AL"/>
        </w:rPr>
      </w:pPr>
    </w:p>
    <w:p w14:paraId="35BD4EE5" w14:textId="673313E8" w:rsidR="00486234" w:rsidRPr="009811DE" w:rsidRDefault="0080589B" w:rsidP="00486234">
      <w:pPr>
        <w:spacing w:before="200" w:after="100"/>
        <w:rPr>
          <w:b/>
          <w:bCs/>
          <w:sz w:val="22"/>
          <w:szCs w:val="22"/>
          <w:lang w:val="sq-AL"/>
        </w:rPr>
      </w:pPr>
      <w:r w:rsidRPr="009811DE">
        <w:rPr>
          <w:b/>
          <w:bCs/>
          <w:sz w:val="22"/>
          <w:szCs w:val="22"/>
          <w:lang w:val="sq-AL"/>
        </w:rPr>
        <w:t>3.5 Propozimi i buxhetit dhe arsyetimi narrativ i buxhetit</w:t>
      </w:r>
    </w:p>
    <w:p w14:paraId="3A8877F7" w14:textId="77777777" w:rsidR="00486234" w:rsidRPr="009811DE" w:rsidRDefault="00486234" w:rsidP="00500FBF">
      <w:pPr>
        <w:spacing w:after="100"/>
        <w:jc w:val="both"/>
        <w:rPr>
          <w:i/>
          <w:iCs/>
          <w:sz w:val="18"/>
          <w:szCs w:val="18"/>
          <w:lang w:val="sq-AL"/>
        </w:rPr>
      </w:pPr>
      <w:r w:rsidRPr="009811DE">
        <w:rPr>
          <w:i/>
          <w:iCs/>
          <w:sz w:val="18"/>
          <w:szCs w:val="18"/>
          <w:lang w:val="sq-AL"/>
        </w:rPr>
        <w:t>Plotësoni propozimin e hollësishëm të buxhetit në përputhje me formatin Excel të ofruar si pjesë e formularit të Aplikacionit të Plotë për Grant. Në kolonën përkatëse (kolona B) të tabelës së buxhetit, ju lutemi jepni një përshkrim të buxhetit që shpjegon hollësisht kostot e propozuara të aktivitetit të grantit.</w:t>
      </w:r>
    </w:p>
    <w:p w14:paraId="02A6F076" w14:textId="42B93079" w:rsidR="00D075D4" w:rsidRPr="009811DE" w:rsidRDefault="002A43D9" w:rsidP="00500FBF">
      <w:pPr>
        <w:spacing w:before="280" w:after="140"/>
        <w:jc w:val="both"/>
        <w:rPr>
          <w:lang w:val="sq-AL"/>
        </w:rPr>
      </w:pPr>
      <w:r w:rsidRPr="009811DE">
        <w:rPr>
          <w:b/>
          <w:bCs/>
          <w:sz w:val="24"/>
          <w:szCs w:val="24"/>
          <w:lang w:val="sq-AL"/>
        </w:rPr>
        <w:t xml:space="preserve">Seksioni 4: Dokumentet </w:t>
      </w:r>
      <w:r w:rsidR="00500FBF">
        <w:rPr>
          <w:b/>
          <w:bCs/>
          <w:sz w:val="24"/>
          <w:szCs w:val="24"/>
          <w:lang w:val="sq-AL"/>
        </w:rPr>
        <w:t>m</w:t>
      </w:r>
      <w:r w:rsidRPr="009811DE">
        <w:rPr>
          <w:b/>
          <w:bCs/>
          <w:sz w:val="24"/>
          <w:szCs w:val="24"/>
          <w:lang w:val="sq-AL"/>
        </w:rPr>
        <w:t>bështetëse</w:t>
      </w:r>
    </w:p>
    <w:p w14:paraId="59639257" w14:textId="23713890" w:rsidR="00D075D4" w:rsidRPr="009811DE" w:rsidRDefault="002A43D9">
      <w:pPr>
        <w:spacing w:after="120"/>
        <w:rPr>
          <w:lang w:val="sq-AL"/>
        </w:rPr>
      </w:pPr>
      <w:r w:rsidRPr="009811DE">
        <w:rPr>
          <w:lang w:val="sq-AL"/>
        </w:rPr>
        <w:t>Ju lutemi, së bashku me këtë formular, dorëzoni kopjet elektronike të dokumenteve në vijim:</w:t>
      </w:r>
    </w:p>
    <w:p w14:paraId="5BF20BA4" w14:textId="77777777" w:rsidR="00D075D4" w:rsidRPr="009811DE" w:rsidRDefault="00D075D4">
      <w:pPr>
        <w:spacing w:after="80"/>
        <w:rPr>
          <w:lang w:val="sq-AL"/>
        </w:rPr>
      </w:pPr>
    </w:p>
    <w:p w14:paraId="1FF12D0D" w14:textId="5A9C6953" w:rsidR="00D075D4" w:rsidRPr="009811DE" w:rsidRDefault="002A43D9">
      <w:pPr>
        <w:pStyle w:val="ListParagraph"/>
        <w:numPr>
          <w:ilvl w:val="0"/>
          <w:numId w:val="2"/>
        </w:numPr>
        <w:spacing w:after="80"/>
        <w:rPr>
          <w:lang w:val="sq-AL"/>
        </w:rPr>
      </w:pPr>
      <w:r w:rsidRPr="009811DE">
        <w:rPr>
          <w:lang w:val="sq-AL"/>
        </w:rPr>
        <w:t>Dokumentacioni i pronësisë (</w:t>
      </w:r>
      <w:r w:rsidR="00500FBF">
        <w:rPr>
          <w:lang w:val="sq-AL"/>
        </w:rPr>
        <w:t xml:space="preserve">duke </w:t>
      </w:r>
      <w:r w:rsidRPr="009811DE">
        <w:rPr>
          <w:lang w:val="sq-AL"/>
        </w:rPr>
        <w:t>përfshirë përqindjen e aksionarëve)</w:t>
      </w:r>
    </w:p>
    <w:p w14:paraId="025A1E99" w14:textId="77777777" w:rsidR="00D075D4" w:rsidRPr="009811DE" w:rsidRDefault="002A43D9">
      <w:pPr>
        <w:pStyle w:val="ListParagraph"/>
        <w:numPr>
          <w:ilvl w:val="0"/>
          <w:numId w:val="2"/>
        </w:numPr>
        <w:spacing w:after="80"/>
        <w:rPr>
          <w:lang w:val="sq-AL"/>
        </w:rPr>
      </w:pPr>
      <w:r w:rsidRPr="009811DE">
        <w:rPr>
          <w:lang w:val="sq-AL"/>
        </w:rPr>
        <w:t>Pasqyrat financiare (2 vitet e fundit)</w:t>
      </w:r>
    </w:p>
    <w:p w14:paraId="56548303" w14:textId="77777777" w:rsidR="00D075D4" w:rsidRPr="009811DE" w:rsidRDefault="002A43D9">
      <w:pPr>
        <w:pStyle w:val="ListParagraph"/>
        <w:numPr>
          <w:ilvl w:val="0"/>
          <w:numId w:val="2"/>
        </w:numPr>
        <w:spacing w:after="80"/>
        <w:rPr>
          <w:lang w:val="sq-AL"/>
        </w:rPr>
      </w:pPr>
      <w:r w:rsidRPr="009811DE">
        <w:rPr>
          <w:lang w:val="sq-AL"/>
        </w:rPr>
        <w:t>Letra e konfirmimit nga banka</w:t>
      </w:r>
    </w:p>
    <w:p w14:paraId="0332E31C" w14:textId="2B2C9888" w:rsidR="00D075D4" w:rsidRPr="009811DE" w:rsidRDefault="002A43D9">
      <w:pPr>
        <w:pStyle w:val="ListParagraph"/>
        <w:numPr>
          <w:ilvl w:val="0"/>
          <w:numId w:val="2"/>
        </w:numPr>
        <w:spacing w:after="80"/>
        <w:rPr>
          <w:lang w:val="sq-AL"/>
        </w:rPr>
      </w:pPr>
      <w:r w:rsidRPr="009811DE">
        <w:rPr>
          <w:lang w:val="sq-AL"/>
        </w:rPr>
        <w:t>Dëshmia e bashkëfinancimit (nëse aplikohet).</w:t>
      </w:r>
    </w:p>
    <w:sectPr w:rsidR="00D075D4" w:rsidRPr="009811DE">
      <w:pgSz w:w="11906" w:h="16838"/>
      <w:pgMar w:top="1134" w:right="1134" w:bottom="1134" w:left="1134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9A2734"/>
    <w:multiLevelType w:val="hybridMultilevel"/>
    <w:tmpl w:val="49468DE0"/>
    <w:lvl w:ilvl="0" w:tplc="54D4C76A">
      <w:start w:val="1"/>
      <w:numFmt w:val="bullet"/>
      <w:lvlText w:val="•"/>
      <w:lvlJc w:val="left"/>
      <w:pPr>
        <w:ind w:left="720" w:hanging="360"/>
      </w:pPr>
    </w:lvl>
    <w:lvl w:ilvl="1" w:tplc="B364960E">
      <w:numFmt w:val="decimal"/>
      <w:lvlText w:val=""/>
      <w:lvlJc w:val="left"/>
    </w:lvl>
    <w:lvl w:ilvl="2" w:tplc="1CF8D296">
      <w:numFmt w:val="decimal"/>
      <w:lvlText w:val=""/>
      <w:lvlJc w:val="left"/>
    </w:lvl>
    <w:lvl w:ilvl="3" w:tplc="5D920040">
      <w:numFmt w:val="decimal"/>
      <w:lvlText w:val=""/>
      <w:lvlJc w:val="left"/>
    </w:lvl>
    <w:lvl w:ilvl="4" w:tplc="D7627754">
      <w:numFmt w:val="decimal"/>
      <w:lvlText w:val=""/>
      <w:lvlJc w:val="left"/>
    </w:lvl>
    <w:lvl w:ilvl="5" w:tplc="725A4392">
      <w:numFmt w:val="decimal"/>
      <w:lvlText w:val=""/>
      <w:lvlJc w:val="left"/>
    </w:lvl>
    <w:lvl w:ilvl="6" w:tplc="90184D90">
      <w:numFmt w:val="decimal"/>
      <w:lvlText w:val=""/>
      <w:lvlJc w:val="left"/>
    </w:lvl>
    <w:lvl w:ilvl="7" w:tplc="E1003B64">
      <w:numFmt w:val="decimal"/>
      <w:lvlText w:val=""/>
      <w:lvlJc w:val="left"/>
    </w:lvl>
    <w:lvl w:ilvl="8" w:tplc="BF862E5E">
      <w:numFmt w:val="decimal"/>
      <w:lvlText w:val=""/>
      <w:lvlJc w:val="left"/>
    </w:lvl>
  </w:abstractNum>
  <w:abstractNum w:abstractNumId="1" w15:restartNumberingAfterBreak="0">
    <w:nsid w:val="46033379"/>
    <w:multiLevelType w:val="hybridMultilevel"/>
    <w:tmpl w:val="3082600E"/>
    <w:lvl w:ilvl="0" w:tplc="8C066BF8">
      <w:start w:val="1"/>
      <w:numFmt w:val="bullet"/>
      <w:lvlText w:val="●"/>
      <w:lvlJc w:val="left"/>
      <w:pPr>
        <w:ind w:left="720" w:hanging="360"/>
      </w:pPr>
    </w:lvl>
    <w:lvl w:ilvl="1" w:tplc="6FC2D3B6">
      <w:start w:val="1"/>
      <w:numFmt w:val="bullet"/>
      <w:lvlText w:val="○"/>
      <w:lvlJc w:val="left"/>
      <w:pPr>
        <w:ind w:left="1440" w:hanging="360"/>
      </w:pPr>
    </w:lvl>
    <w:lvl w:ilvl="2" w:tplc="6B30A3F0">
      <w:start w:val="1"/>
      <w:numFmt w:val="bullet"/>
      <w:lvlText w:val="■"/>
      <w:lvlJc w:val="left"/>
      <w:pPr>
        <w:ind w:left="2160" w:hanging="360"/>
      </w:pPr>
    </w:lvl>
    <w:lvl w:ilvl="3" w:tplc="9F32D834">
      <w:start w:val="1"/>
      <w:numFmt w:val="bullet"/>
      <w:lvlText w:val="●"/>
      <w:lvlJc w:val="left"/>
      <w:pPr>
        <w:ind w:left="2880" w:hanging="360"/>
      </w:pPr>
    </w:lvl>
    <w:lvl w:ilvl="4" w:tplc="DCE8439E">
      <w:start w:val="1"/>
      <w:numFmt w:val="bullet"/>
      <w:lvlText w:val="○"/>
      <w:lvlJc w:val="left"/>
      <w:pPr>
        <w:ind w:left="3600" w:hanging="360"/>
      </w:pPr>
    </w:lvl>
    <w:lvl w:ilvl="5" w:tplc="58307F8A">
      <w:start w:val="1"/>
      <w:numFmt w:val="bullet"/>
      <w:lvlText w:val="■"/>
      <w:lvlJc w:val="left"/>
      <w:pPr>
        <w:ind w:left="4320" w:hanging="360"/>
      </w:pPr>
    </w:lvl>
    <w:lvl w:ilvl="6" w:tplc="5C72E8EC">
      <w:start w:val="1"/>
      <w:numFmt w:val="bullet"/>
      <w:lvlText w:val="●"/>
      <w:lvlJc w:val="left"/>
      <w:pPr>
        <w:ind w:left="5040" w:hanging="360"/>
      </w:pPr>
    </w:lvl>
    <w:lvl w:ilvl="7" w:tplc="677EB4E0">
      <w:start w:val="1"/>
      <w:numFmt w:val="bullet"/>
      <w:lvlText w:val="●"/>
      <w:lvlJc w:val="left"/>
      <w:pPr>
        <w:ind w:left="5760" w:hanging="360"/>
      </w:pPr>
    </w:lvl>
    <w:lvl w:ilvl="8" w:tplc="7F8E085C">
      <w:start w:val="1"/>
      <w:numFmt w:val="bullet"/>
      <w:lvlText w:val="●"/>
      <w:lvlJc w:val="left"/>
      <w:pPr>
        <w:ind w:left="6480" w:hanging="360"/>
      </w:pPr>
    </w:lvl>
  </w:abstractNum>
  <w:num w:numId="1" w16cid:durableId="829709972">
    <w:abstractNumId w:val="1"/>
    <w:lvlOverride w:ilvl="0">
      <w:startOverride w:val="1"/>
    </w:lvlOverride>
  </w:num>
  <w:num w:numId="2" w16cid:durableId="1469013511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displayBackgroundShape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jCzNLcwNjQxMTEztjBV0lEKTi0uzszPAykwrAUAFPN0gywAAAA="/>
  </w:docVars>
  <w:rsids>
    <w:rsidRoot w:val="00D075D4"/>
    <w:rsid w:val="000A286D"/>
    <w:rsid w:val="000F246E"/>
    <w:rsid w:val="000F4DA8"/>
    <w:rsid w:val="00156BDA"/>
    <w:rsid w:val="001749E9"/>
    <w:rsid w:val="001A3F44"/>
    <w:rsid w:val="001C3CDE"/>
    <w:rsid w:val="001E417E"/>
    <w:rsid w:val="00211588"/>
    <w:rsid w:val="00211F98"/>
    <w:rsid w:val="00220563"/>
    <w:rsid w:val="002740F2"/>
    <w:rsid w:val="002763FF"/>
    <w:rsid w:val="002A43D9"/>
    <w:rsid w:val="002E4A49"/>
    <w:rsid w:val="0038555F"/>
    <w:rsid w:val="003868E6"/>
    <w:rsid w:val="004117BD"/>
    <w:rsid w:val="00486234"/>
    <w:rsid w:val="00500FBF"/>
    <w:rsid w:val="00541231"/>
    <w:rsid w:val="00564796"/>
    <w:rsid w:val="005D4FFC"/>
    <w:rsid w:val="006A4A52"/>
    <w:rsid w:val="006D17DB"/>
    <w:rsid w:val="00716F59"/>
    <w:rsid w:val="007626EC"/>
    <w:rsid w:val="007A4199"/>
    <w:rsid w:val="007D5CE8"/>
    <w:rsid w:val="007E08F3"/>
    <w:rsid w:val="0080589B"/>
    <w:rsid w:val="008207D1"/>
    <w:rsid w:val="00823BFB"/>
    <w:rsid w:val="008428F7"/>
    <w:rsid w:val="008C1E06"/>
    <w:rsid w:val="009811DE"/>
    <w:rsid w:val="00A41ABA"/>
    <w:rsid w:val="00A80973"/>
    <w:rsid w:val="00B41762"/>
    <w:rsid w:val="00B5037D"/>
    <w:rsid w:val="00B51A7D"/>
    <w:rsid w:val="00B61C7A"/>
    <w:rsid w:val="00B84384"/>
    <w:rsid w:val="00BA4807"/>
    <w:rsid w:val="00BB01C6"/>
    <w:rsid w:val="00C63363"/>
    <w:rsid w:val="00C75E92"/>
    <w:rsid w:val="00C96D31"/>
    <w:rsid w:val="00CE684A"/>
    <w:rsid w:val="00D06485"/>
    <w:rsid w:val="00D075D4"/>
    <w:rsid w:val="00D33E96"/>
    <w:rsid w:val="00D55D26"/>
    <w:rsid w:val="00D949F3"/>
    <w:rsid w:val="00DC1E07"/>
    <w:rsid w:val="00DF7AB2"/>
    <w:rsid w:val="00E933FF"/>
    <w:rsid w:val="00EB1122"/>
    <w:rsid w:val="00EB4D49"/>
    <w:rsid w:val="00EE3077"/>
    <w:rsid w:val="00F45015"/>
    <w:rsid w:val="00FC2DE8"/>
    <w:rsid w:val="00FD500F"/>
    <w:rsid w:val="0621D3F5"/>
    <w:rsid w:val="0CBD854E"/>
    <w:rsid w:val="15A62E71"/>
    <w:rsid w:val="19D18D0F"/>
    <w:rsid w:val="1DB56589"/>
    <w:rsid w:val="24B3159A"/>
    <w:rsid w:val="2D42C487"/>
    <w:rsid w:val="42A9A4DD"/>
    <w:rsid w:val="47E60C52"/>
    <w:rsid w:val="495A56B8"/>
    <w:rsid w:val="498EE26E"/>
    <w:rsid w:val="4A4CD7F7"/>
    <w:rsid w:val="4DC32DF4"/>
    <w:rsid w:val="5F41F3DD"/>
    <w:rsid w:val="645E097F"/>
    <w:rsid w:val="700F8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3337B"/>
  <w15:docId w15:val="{93BC8BDD-968E-4706-8342-06B4E06BB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uiPriority w:val="9"/>
    <w:qFormat/>
    <w:pPr>
      <w:spacing w:before="320" w:after="160"/>
      <w:outlineLvl w:val="0"/>
    </w:pPr>
    <w:rPr>
      <w:b/>
      <w:bCs/>
      <w:color w:val="1F4E79"/>
      <w:sz w:val="28"/>
      <w:szCs w:val="28"/>
    </w:rPr>
  </w:style>
  <w:style w:type="paragraph" w:styleId="Heading2">
    <w:name w:val="heading 2"/>
    <w:uiPriority w:val="9"/>
    <w:semiHidden/>
    <w:unhideWhenUsed/>
    <w:qFormat/>
    <w:pPr>
      <w:spacing w:before="200" w:after="120"/>
      <w:outlineLvl w:val="1"/>
    </w:pPr>
    <w:rPr>
      <w:b/>
      <w:bCs/>
      <w:color w:val="2E75B6"/>
      <w:sz w:val="24"/>
      <w:szCs w:val="24"/>
    </w:rPr>
  </w:style>
  <w:style w:type="paragraph" w:styleId="Heading3">
    <w:name w:val="heading 3"/>
    <w:uiPriority w:val="9"/>
    <w:semiHidden/>
    <w:unhideWhenUsed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Heading5">
    <w:name w:val="heading 5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uiPriority w:val="10"/>
    <w:qFormat/>
    <w:rPr>
      <w:sz w:val="56"/>
      <w:szCs w:val="56"/>
    </w:rPr>
  </w:style>
  <w:style w:type="paragraph" w:customStyle="1" w:styleId="Strong1">
    <w:name w:val="Strong1"/>
    <w:qFormat/>
    <w:rPr>
      <w:b/>
      <w:bCs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paragraph" w:styleId="EndnoteText">
    <w:name w:val="endnote text"/>
    <w:link w:val="EndnoteTextChar"/>
    <w:uiPriority w:val="99"/>
    <w:semiHidden/>
    <w:unhideWhenUsed/>
  </w:style>
  <w:style w:type="character" w:customStyle="1" w:styleId="EndnoteTextChar">
    <w:name w:val="Endnote Text Char"/>
    <w:link w:val="EndnoteText"/>
    <w:uiPriority w:val="99"/>
    <w:semiHidden/>
    <w:unhideWhenUsed/>
    <w:rPr>
      <w:sz w:val="20"/>
      <w:szCs w:val="20"/>
    </w:rPr>
  </w:style>
  <w:style w:type="table" w:styleId="TableGrid">
    <w:name w:val="Table Grid"/>
    <w:basedOn w:val="TableNormal"/>
    <w:rsid w:val="00211588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sid w:val="006D17DB"/>
    <w:pPr>
      <w:spacing w:after="120"/>
    </w:pPr>
    <w:rPr>
      <w:rFonts w:eastAsia="Times New Roman" w:cs="Times New Roma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17DB"/>
    <w:rPr>
      <w:rFonts w:eastAsia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6D17DB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6D17DB"/>
    <w:rPr>
      <w:color w:val="2B579A"/>
      <w:shd w:val="clear" w:color="auto" w:fill="E1DFDD"/>
    </w:rPr>
  </w:style>
  <w:style w:type="paragraph" w:customStyle="1" w:styleId="Non-TOCH3">
    <w:name w:val="Non-TOC H3"/>
    <w:basedOn w:val="Heading3"/>
    <w:next w:val="Normal"/>
    <w:rsid w:val="0080589B"/>
    <w:pPr>
      <w:keepNext/>
      <w:spacing w:before="240"/>
      <w:ind w:left="360" w:hanging="360"/>
      <w:outlineLvl w:val="9"/>
    </w:pPr>
    <w:rPr>
      <w:rFonts w:ascii="Times New Roman" w:eastAsia="Times New Roman" w:hAnsi="Times New Roman" w:cs="Times New Roman"/>
      <w:b/>
      <w:i/>
      <w:color w:val="00356A"/>
      <w:szCs w:val="22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3BFB"/>
    <w:pPr>
      <w:spacing w:after="0"/>
    </w:pPr>
    <w:rPr>
      <w:rFonts w:eastAsia="Arial" w:cs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3BFB"/>
    <w:rPr>
      <w:rFonts w:eastAsia="Times New Roman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sv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1842ad1-603d-4e9d-88b3-acc3d163e0bf">
      <Terms xmlns="http://schemas.microsoft.com/office/infopath/2007/PartnerControls"/>
    </lcf76f155ced4ddcb4097134ff3c332f>
    <TaxCatchAll xmlns="a0b7a961-77d6-4fa0-b65e-073991a58d8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550AD3A5624D458B3E5D5D3FA99100" ma:contentTypeVersion="13" ma:contentTypeDescription="Create a new document." ma:contentTypeScope="" ma:versionID="245b046e2ca19eb47da165eca5caa19e">
  <xsd:schema xmlns:xsd="http://www.w3.org/2001/XMLSchema" xmlns:xs="http://www.w3.org/2001/XMLSchema" xmlns:p="http://schemas.microsoft.com/office/2006/metadata/properties" xmlns:ns2="91842ad1-603d-4e9d-88b3-acc3d163e0bf" xmlns:ns3="a0b7a961-77d6-4fa0-b65e-073991a58d80" targetNamespace="http://schemas.microsoft.com/office/2006/metadata/properties" ma:root="true" ma:fieldsID="df827073c198de6c24645c8fcdc1158a" ns2:_="" ns3:_="">
    <xsd:import namespace="91842ad1-603d-4e9d-88b3-acc3d163e0bf"/>
    <xsd:import namespace="a0b7a961-77d6-4fa0-b65e-073991a58d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842ad1-603d-4e9d-88b3-acc3d163e0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bc43cd4-23ed-4fb6-b16a-0777e254c0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b7a961-77d6-4fa0-b65e-073991a58d8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e851fa8-2ec0-4adc-a0ed-e8b1588024ed}" ma:internalName="TaxCatchAll" ma:showField="CatchAllData" ma:web="a0b7a961-77d6-4fa0-b65e-073991a58d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B29990-77C4-4505-9761-D52AFCD8C6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3A6543-2D98-424C-AF35-34320EF59F64}">
  <ds:schemaRefs>
    <ds:schemaRef ds:uri="http://schemas.microsoft.com/office/2006/metadata/properties"/>
    <ds:schemaRef ds:uri="http://schemas.microsoft.com/office/infopath/2007/PartnerControls"/>
    <ds:schemaRef ds:uri="91842ad1-603d-4e9d-88b3-acc3d163e0bf"/>
    <ds:schemaRef ds:uri="a0b7a961-77d6-4fa0-b65e-073991a58d80"/>
  </ds:schemaRefs>
</ds:datastoreItem>
</file>

<file path=customXml/itemProps3.xml><?xml version="1.0" encoding="utf-8"?>
<ds:datastoreItem xmlns:ds="http://schemas.openxmlformats.org/officeDocument/2006/customXml" ds:itemID="{D5621398-C8C4-4E43-8F62-3C8D86DDA0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842ad1-603d-4e9d-88b3-acc3d163e0bf"/>
    <ds:schemaRef ds:uri="a0b7a961-77d6-4fa0-b65e-073991a58d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6</Pages>
  <Words>1370</Words>
  <Characters>7813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-named</dc:creator>
  <cp:lastModifiedBy>Ardi Mejzini</cp:lastModifiedBy>
  <cp:revision>18</cp:revision>
  <dcterms:created xsi:type="dcterms:W3CDTF">2026-07-17T08:11:00Z</dcterms:created>
  <dcterms:modified xsi:type="dcterms:W3CDTF">2026-07-18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E8550AD3A5624D458B3E5D5D3FA99100</vt:lpwstr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</Properties>
</file>